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DC2E76" w14:textId="2A21E72F" w:rsidR="00DB0B5D" w:rsidRPr="002E2019" w:rsidRDefault="004E4E41" w:rsidP="00444CF2">
      <w:pPr>
        <w:pStyle w:val="Title"/>
        <w:rPr>
          <w:rFonts w:ascii="Times New Roman" w:hAnsi="Times New Roman" w:cs="Times New Roman"/>
        </w:rPr>
      </w:pPr>
      <w:r w:rsidRPr="002E2019">
        <w:rPr>
          <w:rFonts w:ascii="Times New Roman" w:hAnsi="Times New Roman" w:cs="Times New Roman"/>
        </w:rPr>
        <w:t xml:space="preserve">Tundra/Boreal </w:t>
      </w:r>
      <w:r w:rsidR="00E755C8">
        <w:rPr>
          <w:rFonts w:ascii="Times New Roman" w:hAnsi="Times New Roman" w:cs="Times New Roman"/>
        </w:rPr>
        <w:t>Dispersal</w:t>
      </w:r>
      <w:r w:rsidR="009D208C" w:rsidRPr="002E2019">
        <w:rPr>
          <w:rFonts w:ascii="Times New Roman" w:hAnsi="Times New Roman" w:cs="Times New Roman"/>
        </w:rPr>
        <w:t xml:space="preserve"> Metadata Full</w:t>
      </w:r>
    </w:p>
    <w:p w14:paraId="5BEF3304" w14:textId="77777777" w:rsidR="00DB0B5D" w:rsidRPr="002E2019" w:rsidRDefault="009D208C">
      <w:pPr>
        <w:pStyle w:val="Author"/>
        <w:rPr>
          <w:rFonts w:ascii="Times New Roman" w:hAnsi="Times New Roman" w:cs="Times New Roman"/>
        </w:rPr>
      </w:pPr>
      <w:r w:rsidRPr="002E2019">
        <w:rPr>
          <w:rFonts w:ascii="Times New Roman" w:hAnsi="Times New Roman" w:cs="Times New Roman"/>
        </w:rPr>
        <w:t>Vicki M. Zhang</w:t>
      </w:r>
    </w:p>
    <w:p w14:paraId="02850B9B" w14:textId="7470AE5E" w:rsidR="00DB0B5D" w:rsidRPr="002E2019" w:rsidRDefault="00A852A8">
      <w:pPr>
        <w:pStyle w:val="Da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 Sep</w:t>
      </w:r>
      <w:r w:rsidR="00075DEB" w:rsidRPr="002E2019">
        <w:rPr>
          <w:rFonts w:ascii="Times New Roman" w:hAnsi="Times New Roman" w:cs="Times New Roman"/>
        </w:rPr>
        <w:t xml:space="preserve"> 202</w:t>
      </w:r>
      <w:r w:rsidR="005B017B">
        <w:rPr>
          <w:rFonts w:ascii="Times New Roman" w:hAnsi="Times New Roman" w:cs="Times New Roman"/>
        </w:rPr>
        <w:t>4</w:t>
      </w:r>
    </w:p>
    <w:p w14:paraId="3384FD82" w14:textId="77777777" w:rsidR="00DB0B5D" w:rsidRPr="002E2019" w:rsidRDefault="009D208C">
      <w:pPr>
        <w:pStyle w:val="Heading2"/>
        <w:rPr>
          <w:rFonts w:ascii="Times New Roman" w:hAnsi="Times New Roman" w:cs="Times New Roman"/>
        </w:rPr>
      </w:pPr>
      <w:bookmarkStart w:id="0" w:name="notation"/>
      <w:bookmarkStart w:id="1" w:name="metadata"/>
      <w:r w:rsidRPr="002E2019">
        <w:rPr>
          <w:rFonts w:ascii="Times New Roman" w:hAnsi="Times New Roman" w:cs="Times New Roman"/>
        </w:rPr>
        <w:t>Notation</w:t>
      </w:r>
    </w:p>
    <w:p w14:paraId="0FFE2CE9" w14:textId="77777777" w:rsidR="00DB0B5D" w:rsidRPr="002E2019" w:rsidRDefault="009D208C">
      <w:pPr>
        <w:pStyle w:val="FirstParagraph"/>
        <w:rPr>
          <w:rFonts w:ascii="Times New Roman" w:hAnsi="Times New Roman" w:cs="Times New Roman"/>
        </w:rPr>
      </w:pPr>
      <w:r w:rsidRPr="002E2019">
        <w:rPr>
          <w:rFonts w:ascii="Times New Roman" w:hAnsi="Times New Roman" w:cs="Times New Roman"/>
        </w:rPr>
        <w:t>Columns:</w:t>
      </w:r>
    </w:p>
    <w:p w14:paraId="250DA177" w14:textId="298B0A82" w:rsidR="00DB0B5D" w:rsidRPr="001C1B5A" w:rsidRDefault="003A519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habitat</w:t>
      </w:r>
      <w:r w:rsidR="00E919CC" w:rsidRPr="001C1B5A">
        <w:rPr>
          <w:rFonts w:ascii="Times New Roman" w:hAnsi="Times New Roman" w:cs="Times New Roman"/>
        </w:rPr>
        <w:t>:</w:t>
      </w:r>
      <w:r w:rsidR="009D208C" w:rsidRPr="001C1B5A">
        <w:rPr>
          <w:rFonts w:ascii="Times New Roman" w:hAnsi="Times New Roman" w:cs="Times New Roman"/>
        </w:rPr>
        <w:t xml:space="preserve"> </w:t>
      </w:r>
      <w:r w:rsidR="002E6F5B">
        <w:rPr>
          <w:rFonts w:ascii="Times New Roman" w:hAnsi="Times New Roman" w:cs="Times New Roman"/>
        </w:rPr>
        <w:t>habitat</w:t>
      </w:r>
      <w:r w:rsidR="00693335" w:rsidRPr="001C1B5A">
        <w:rPr>
          <w:rFonts w:ascii="Times New Roman" w:hAnsi="Times New Roman" w:cs="Times New Roman"/>
        </w:rPr>
        <w:t xml:space="preserve"> of the block</w:t>
      </w:r>
    </w:p>
    <w:p w14:paraId="5276905F" w14:textId="0A74F772" w:rsidR="00693335" w:rsidRPr="001C1B5A" w:rsidRDefault="00E03371" w:rsidP="0069333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site</w:t>
      </w:r>
      <w:r w:rsidR="00E919CC" w:rsidRPr="001C1B5A">
        <w:rPr>
          <w:rFonts w:ascii="Times New Roman" w:hAnsi="Times New Roman" w:cs="Times New Roman"/>
        </w:rPr>
        <w:t xml:space="preserve">: </w:t>
      </w:r>
      <w:r w:rsidR="00693335" w:rsidRPr="001C1B5A">
        <w:rPr>
          <w:rFonts w:ascii="Times New Roman" w:hAnsi="Times New Roman" w:cs="Times New Roman"/>
        </w:rPr>
        <w:t xml:space="preserve"> number of the</w:t>
      </w:r>
      <w:r>
        <w:rPr>
          <w:rFonts w:ascii="Times New Roman" w:hAnsi="Times New Roman" w:cs="Times New Roman"/>
        </w:rPr>
        <w:t xml:space="preserve"> site</w:t>
      </w:r>
      <w:r w:rsidR="00693335" w:rsidRPr="001C1B5A">
        <w:rPr>
          <w:rFonts w:ascii="Times New Roman" w:hAnsi="Times New Roman" w:cs="Times New Roman"/>
        </w:rPr>
        <w:t>, between 1-4</w:t>
      </w:r>
      <w:r w:rsidR="005242D9">
        <w:rPr>
          <w:rFonts w:ascii="Times New Roman" w:hAnsi="Times New Roman" w:cs="Times New Roman"/>
        </w:rPr>
        <w:t xml:space="preserve"> for tundra blocks, and 5-8 for boreal forest blocks</w:t>
      </w:r>
    </w:p>
    <w:p w14:paraId="056A79D9" w14:textId="67A6ED51" w:rsidR="00693335" w:rsidRPr="00271B8B" w:rsidRDefault="00310A76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lat</w:t>
      </w:r>
      <w:r w:rsidRPr="001C1B5A">
        <w:t xml:space="preserve"> </w:t>
      </w:r>
      <w:r w:rsidRPr="001C1B5A">
        <w:rPr>
          <w:rFonts w:ascii="Times New Roman" w:hAnsi="Times New Roman" w:cs="Times New Roman"/>
        </w:rPr>
        <w:t>and</w:t>
      </w:r>
      <w:r w:rsidRPr="001C1B5A">
        <w:t xml:space="preserve"> </w:t>
      </w:r>
      <w:r w:rsidRPr="001C1B5A">
        <w:rPr>
          <w:rStyle w:val="VerbatimChar"/>
          <w:sz w:val="24"/>
        </w:rPr>
        <w:t>lon</w:t>
      </w:r>
      <w:r w:rsidR="00E919CC" w:rsidRPr="001C1B5A">
        <w:rPr>
          <w:rStyle w:val="VerbatimChar"/>
          <w:sz w:val="24"/>
        </w:rPr>
        <w:t>g</w:t>
      </w:r>
      <w:r w:rsidR="00E919CC" w:rsidRPr="001C1B5A">
        <w:rPr>
          <w:rFonts w:ascii="Times New Roman" w:hAnsi="Times New Roman" w:cs="Times New Roman"/>
        </w:rPr>
        <w:t>:  coordinates of the block</w:t>
      </w:r>
    </w:p>
    <w:p w14:paraId="65854662" w14:textId="50EE0CDD" w:rsidR="00271B8B" w:rsidRPr="00271B8B" w:rsidRDefault="00271B8B" w:rsidP="00271B8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id</w:t>
      </w:r>
      <w:r>
        <w:rPr>
          <w:rStyle w:val="VerbatimChar"/>
          <w:rFonts w:ascii="Times New Roman" w:hAnsi="Times New Roman" w:cs="Times New Roman"/>
          <w:sz w:val="24"/>
        </w:rPr>
        <w:t>: unique identifier for transplant</w:t>
      </w:r>
    </w:p>
    <w:p w14:paraId="4B0F32B1" w14:textId="3965EEE7" w:rsidR="00E919CC" w:rsidRPr="001C1B5A" w:rsidRDefault="00286D2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plot</w:t>
      </w:r>
      <w:r w:rsidR="00E919CC" w:rsidRPr="001C1B5A">
        <w:rPr>
          <w:rFonts w:ascii="Times New Roman" w:hAnsi="Times New Roman" w:cs="Times New Roman"/>
        </w:rPr>
        <w:t xml:space="preserve">: </w:t>
      </w:r>
      <w:r w:rsidR="00BC01DD">
        <w:rPr>
          <w:rFonts w:ascii="Times New Roman" w:hAnsi="Times New Roman" w:cs="Times New Roman"/>
        </w:rPr>
        <w:t xml:space="preserve">plot </w:t>
      </w:r>
      <w:r w:rsidR="00CC5BE6" w:rsidRPr="001C1B5A">
        <w:rPr>
          <w:rFonts w:ascii="Times New Roman" w:hAnsi="Times New Roman" w:cs="Times New Roman"/>
        </w:rPr>
        <w:t>number of the plant, from 1-30</w:t>
      </w:r>
    </w:p>
    <w:p w14:paraId="2CB1E62C" w14:textId="31A4AF5B" w:rsidR="00CC5BE6" w:rsidRPr="001C1B5A" w:rsidRDefault="00CC5BE6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species</w:t>
      </w:r>
      <w:r w:rsidRPr="001C1B5A">
        <w:rPr>
          <w:rFonts w:ascii="Times New Roman" w:hAnsi="Times New Roman" w:cs="Times New Roman"/>
        </w:rPr>
        <w:t>: species name of the plant</w:t>
      </w:r>
    </w:p>
    <w:p w14:paraId="27B4D2B4" w14:textId="0EB755F9" w:rsidR="00A901C9" w:rsidRPr="001C1B5A" w:rsidRDefault="00A901C9" w:rsidP="00CC5BE6">
      <w:pPr>
        <w:pStyle w:val="Compact"/>
        <w:numPr>
          <w:ilvl w:val="1"/>
          <w:numId w:val="2"/>
        </w:numPr>
        <w:rPr>
          <w:rStyle w:val="VerbatimChar"/>
          <w:rFonts w:cs="Consolas"/>
          <w:sz w:val="24"/>
        </w:rPr>
      </w:pPr>
      <w:r w:rsidRPr="001C1B5A">
        <w:rPr>
          <w:rStyle w:val="VerbatimChar"/>
          <w:rFonts w:cs="Consolas"/>
          <w:sz w:val="24"/>
        </w:rPr>
        <w:t>Lvul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1C1B5A">
        <w:rPr>
          <w:rStyle w:val="VerbatimChar"/>
          <w:rFonts w:ascii="Times New Roman" w:hAnsi="Times New Roman" w:cs="Times New Roman"/>
          <w:i/>
          <w:iCs/>
          <w:sz w:val="24"/>
        </w:rPr>
        <w:t>Linaria vulgaris</w:t>
      </w:r>
    </w:p>
    <w:p w14:paraId="15E80CAE" w14:textId="7A78D1A6" w:rsidR="00CC5BE6" w:rsidRPr="001C1B5A" w:rsidRDefault="00A901C9" w:rsidP="00CC5BE6">
      <w:pPr>
        <w:pStyle w:val="Compact"/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 w:rsidRPr="001C1B5A">
        <w:rPr>
          <w:rStyle w:val="VerbatimChar"/>
          <w:sz w:val="24"/>
        </w:rPr>
        <w:t>Pmaj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1C1B5A">
        <w:rPr>
          <w:rStyle w:val="VerbatimChar"/>
          <w:rFonts w:ascii="Times New Roman" w:hAnsi="Times New Roman" w:cs="Times New Roman"/>
          <w:i/>
          <w:iCs/>
          <w:sz w:val="24"/>
        </w:rPr>
        <w:t>Plantago major</w:t>
      </w:r>
    </w:p>
    <w:p w14:paraId="11A6C4C5" w14:textId="080FCD93" w:rsidR="00A901C9" w:rsidRPr="00C315A0" w:rsidRDefault="00A901C9" w:rsidP="00CC5BE6">
      <w:pPr>
        <w:pStyle w:val="Compact"/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 w:rsidRPr="001C1B5A">
        <w:rPr>
          <w:rStyle w:val="VerbatimChar"/>
          <w:sz w:val="24"/>
        </w:rPr>
        <w:t>Toff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1C1B5A">
        <w:rPr>
          <w:rStyle w:val="VerbatimChar"/>
          <w:rFonts w:ascii="Times New Roman" w:hAnsi="Times New Roman" w:cs="Times New Roman"/>
          <w:i/>
          <w:iCs/>
          <w:sz w:val="24"/>
        </w:rPr>
        <w:t>Taraxacum officinale</w:t>
      </w:r>
    </w:p>
    <w:p w14:paraId="735627B4" w14:textId="77777777" w:rsidR="00C315A0" w:rsidRPr="001C1B5A" w:rsidRDefault="00C315A0" w:rsidP="00C315A0">
      <w:pPr>
        <w:pStyle w:val="Compact"/>
      </w:pPr>
    </w:p>
    <w:p w14:paraId="005EB26C" w14:textId="43F6EB11" w:rsidR="00AC725A" w:rsidRPr="004538D5" w:rsidRDefault="00AD7C9E" w:rsidP="004538D5">
      <w:pPr>
        <w:pStyle w:val="Compact"/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sz w:val="24"/>
        </w:rPr>
        <w:t>h</w:t>
      </w:r>
      <w:r w:rsidR="00AC725A">
        <w:rPr>
          <w:rStyle w:val="VerbatimChar"/>
          <w:sz w:val="24"/>
        </w:rPr>
        <w:t>eight21</w:t>
      </w:r>
      <w:r w:rsidR="00AC725A" w:rsidRPr="001C1B5A">
        <w:rPr>
          <w:rFonts w:ascii="Times New Roman" w:hAnsi="Times New Roman" w:cs="Times New Roman"/>
        </w:rPr>
        <w:t xml:space="preserve">: measured </w:t>
      </w:r>
      <w:r w:rsidR="00AC725A">
        <w:rPr>
          <w:rFonts w:ascii="Times New Roman" w:hAnsi="Times New Roman" w:cs="Times New Roman"/>
        </w:rPr>
        <w:t>height</w:t>
      </w:r>
      <w:r w:rsidR="00AC725A" w:rsidRPr="001C1B5A">
        <w:rPr>
          <w:rFonts w:ascii="Times New Roman" w:hAnsi="Times New Roman" w:cs="Times New Roman"/>
        </w:rPr>
        <w:t xml:space="preserve"> (cm) of</w:t>
      </w:r>
      <w:r w:rsidR="00AC725A">
        <w:rPr>
          <w:rFonts w:ascii="Times New Roman" w:hAnsi="Times New Roman" w:cs="Times New Roman"/>
        </w:rPr>
        <w:t xml:space="preserve"> </w:t>
      </w:r>
      <w:r w:rsidR="00AC725A">
        <w:rPr>
          <w:rFonts w:ascii="Times New Roman" w:hAnsi="Times New Roman" w:cs="Times New Roman"/>
          <w:i/>
          <w:iCs/>
        </w:rPr>
        <w:t>L. vulgaris</w:t>
      </w:r>
      <w:r w:rsidR="00AC725A" w:rsidRPr="001C1B5A">
        <w:rPr>
          <w:rFonts w:ascii="Times New Roman" w:hAnsi="Times New Roman" w:cs="Times New Roman"/>
        </w:rPr>
        <w:t xml:space="preserve"> at the end of the 2021 season after transplant</w:t>
      </w:r>
    </w:p>
    <w:p w14:paraId="2BB772E8" w14:textId="7B04C1A1" w:rsidR="005F0441" w:rsidRPr="001C1B5A" w:rsidRDefault="00FD1274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leaflength21</w:t>
      </w:r>
      <w:r w:rsidR="004F4CA6" w:rsidRPr="001C1B5A">
        <w:rPr>
          <w:rFonts w:ascii="Times New Roman" w:hAnsi="Times New Roman" w:cs="Times New Roman"/>
        </w:rPr>
        <w:t>: measured leaf length</w:t>
      </w:r>
      <w:r w:rsidR="000304DA" w:rsidRPr="001C1B5A">
        <w:rPr>
          <w:rFonts w:ascii="Times New Roman" w:hAnsi="Times New Roman" w:cs="Times New Roman"/>
        </w:rPr>
        <w:t xml:space="preserve"> (cm)</w:t>
      </w:r>
      <w:r w:rsidR="004F4CA6" w:rsidRPr="001C1B5A">
        <w:rPr>
          <w:rFonts w:ascii="Times New Roman" w:hAnsi="Times New Roman" w:cs="Times New Roman"/>
        </w:rPr>
        <w:t xml:space="preserve"> of </w:t>
      </w:r>
      <w:r w:rsidR="004538D5">
        <w:rPr>
          <w:rFonts w:ascii="Times New Roman" w:hAnsi="Times New Roman" w:cs="Times New Roman"/>
          <w:i/>
          <w:iCs/>
        </w:rPr>
        <w:t xml:space="preserve">P. </w:t>
      </w:r>
      <w:r w:rsidR="004538D5" w:rsidRPr="004538D5">
        <w:rPr>
          <w:rFonts w:ascii="Times New Roman" w:hAnsi="Times New Roman" w:cs="Times New Roman"/>
          <w:i/>
          <w:iCs/>
        </w:rPr>
        <w:t>major</w:t>
      </w:r>
      <w:r w:rsidR="004538D5">
        <w:rPr>
          <w:rFonts w:ascii="Times New Roman" w:hAnsi="Times New Roman" w:cs="Times New Roman"/>
        </w:rPr>
        <w:t xml:space="preserve"> and </w:t>
      </w:r>
      <w:r w:rsidR="004538D5">
        <w:rPr>
          <w:rFonts w:ascii="Times New Roman" w:hAnsi="Times New Roman" w:cs="Times New Roman"/>
          <w:i/>
          <w:iCs/>
        </w:rPr>
        <w:t xml:space="preserve">T. </w:t>
      </w:r>
      <w:r w:rsidR="004538D5" w:rsidRPr="004538D5">
        <w:rPr>
          <w:rFonts w:ascii="Times New Roman" w:hAnsi="Times New Roman" w:cs="Times New Roman"/>
          <w:i/>
          <w:iCs/>
        </w:rPr>
        <w:t>officinale</w:t>
      </w:r>
      <w:r w:rsidR="004538D5">
        <w:rPr>
          <w:rFonts w:ascii="Times New Roman" w:hAnsi="Times New Roman" w:cs="Times New Roman"/>
        </w:rPr>
        <w:t xml:space="preserve"> </w:t>
      </w:r>
      <w:r w:rsidR="004F4CA6" w:rsidRPr="001C1B5A">
        <w:rPr>
          <w:rFonts w:ascii="Times New Roman" w:hAnsi="Times New Roman" w:cs="Times New Roman"/>
        </w:rPr>
        <w:t>at the end of the 2021 season after transplant</w:t>
      </w:r>
    </w:p>
    <w:p w14:paraId="581E208E" w14:textId="7D60F1C0" w:rsidR="006B39E4" w:rsidRPr="001C1B5A" w:rsidRDefault="006B39E4" w:rsidP="006B39E4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flowering21</w:t>
      </w:r>
      <w:r w:rsidRPr="001C1B5A">
        <w:rPr>
          <w:rFonts w:ascii="Times New Roman" w:hAnsi="Times New Roman" w:cs="Times New Roman"/>
        </w:rPr>
        <w:t xml:space="preserve">: </w:t>
      </w:r>
      <w:r w:rsidR="00BF7499" w:rsidRPr="001C1B5A">
        <w:rPr>
          <w:rFonts w:ascii="Times New Roman" w:hAnsi="Times New Roman" w:cs="Times New Roman"/>
        </w:rPr>
        <w:t xml:space="preserve">flowering </w:t>
      </w:r>
      <w:r w:rsidR="008B1256" w:rsidRPr="001C1B5A">
        <w:rPr>
          <w:rFonts w:ascii="Times New Roman" w:hAnsi="Times New Roman" w:cs="Times New Roman"/>
        </w:rPr>
        <w:t>success</w:t>
      </w:r>
      <w:r w:rsidRPr="001C1B5A">
        <w:rPr>
          <w:rFonts w:ascii="Times New Roman" w:hAnsi="Times New Roman" w:cs="Times New Roman"/>
        </w:rPr>
        <w:t xml:space="preserve"> each species at the end of the 2021 season after transplant</w:t>
      </w:r>
    </w:p>
    <w:p w14:paraId="0B275F8B" w14:textId="0E2E0F7B" w:rsidR="008B1256" w:rsidRPr="001C1B5A" w:rsidRDefault="008B1256" w:rsidP="008B1256">
      <w:pPr>
        <w:pStyle w:val="Compact"/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 w:rsidRPr="001C1B5A">
        <w:rPr>
          <w:rStyle w:val="VerbatimChar"/>
          <w:rFonts w:cs="Consolas"/>
          <w:sz w:val="24"/>
        </w:rPr>
        <w:t>Y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plant has flowered (flowerhead, flowering stem) </w:t>
      </w:r>
    </w:p>
    <w:p w14:paraId="3E8F0E6B" w14:textId="32D8458D" w:rsidR="008B1256" w:rsidRPr="00223F73" w:rsidRDefault="008B1256" w:rsidP="008B1256">
      <w:pPr>
        <w:pStyle w:val="Compact"/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 w:rsidRPr="001C1B5A">
        <w:rPr>
          <w:rStyle w:val="VerbatimChar"/>
          <w:rFonts w:cs="Consolas"/>
          <w:sz w:val="24"/>
        </w:rPr>
        <w:t>N</w:t>
      </w:r>
      <w:r w:rsidRPr="001C1B5A">
        <w:rPr>
          <w:rStyle w:val="VerbatimChar"/>
          <w:rFonts w:ascii="Times New Roman" w:hAnsi="Times New Roman" w:cs="Times New Roman"/>
          <w:sz w:val="24"/>
        </w:rPr>
        <w:t>: no evidence of flowering</w:t>
      </w:r>
    </w:p>
    <w:p w14:paraId="04E580BB" w14:textId="77777777" w:rsidR="00223F73" w:rsidRPr="001C1B5A" w:rsidRDefault="00223F73" w:rsidP="00223F73">
      <w:pPr>
        <w:pStyle w:val="Compact"/>
      </w:pPr>
    </w:p>
    <w:p w14:paraId="7C0F6652" w14:textId="0757314B" w:rsidR="00946CDB" w:rsidRPr="001C1B5A" w:rsidRDefault="00946CDB" w:rsidP="006F2B4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C1B5A">
        <w:rPr>
          <w:rFonts w:ascii="Consolas" w:hAnsi="Consolas" w:cs="Consolas"/>
        </w:rPr>
        <w:t>survival</w:t>
      </w:r>
      <w:r w:rsidR="005056B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n0722, survival</w:t>
      </w:r>
      <w:r w:rsidR="005056B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n14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n21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n28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l05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l12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l19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jul27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aug3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aug922, survival</w:t>
      </w:r>
      <w:r w:rsidR="007A4D45">
        <w:rPr>
          <w:rFonts w:ascii="Consolas" w:hAnsi="Consolas" w:cs="Consolas"/>
        </w:rPr>
        <w:t>_</w:t>
      </w:r>
      <w:r w:rsidRPr="001C1B5A">
        <w:rPr>
          <w:rFonts w:ascii="Consolas" w:hAnsi="Consolas" w:cs="Consolas"/>
        </w:rPr>
        <w:t>aug1622</w:t>
      </w:r>
      <w:r w:rsidR="006F2B41" w:rsidRPr="001C1B5A">
        <w:rPr>
          <w:rFonts w:ascii="Times New Roman" w:hAnsi="Times New Roman" w:cs="Times New Roman"/>
        </w:rPr>
        <w:t xml:space="preserve">: </w:t>
      </w:r>
      <w:r w:rsidR="000E0236" w:rsidRPr="001C1B5A">
        <w:rPr>
          <w:rFonts w:ascii="Times New Roman" w:hAnsi="Times New Roman" w:cs="Times New Roman"/>
        </w:rPr>
        <w:t>weekly measure of survival of each plant</w:t>
      </w:r>
      <w:r w:rsidR="00C56706" w:rsidRPr="001C1B5A">
        <w:rPr>
          <w:rFonts w:ascii="Times New Roman" w:hAnsi="Times New Roman" w:cs="Times New Roman"/>
        </w:rPr>
        <w:t xml:space="preserve"> in 2022</w:t>
      </w:r>
    </w:p>
    <w:p w14:paraId="1FEF16E7" w14:textId="7858ED9B" w:rsidR="006F2B41" w:rsidRPr="001C1B5A" w:rsidRDefault="00C56706" w:rsidP="00946CDB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>notation is: “survival</w:t>
      </w:r>
      <w:r w:rsidR="009D31DC">
        <w:rPr>
          <w:rFonts w:ascii="Times New Roman" w:hAnsi="Times New Roman" w:cs="Times New Roman"/>
        </w:rPr>
        <w:t>_</w:t>
      </w:r>
      <w:r w:rsidRPr="001C1B5A">
        <w:rPr>
          <w:rFonts w:ascii="Times New Roman" w:hAnsi="Times New Roman" w:cs="Times New Roman"/>
        </w:rPr>
        <w:t>” + “month” + “day” + “22”</w:t>
      </w:r>
      <w:r w:rsidR="005F0EC2" w:rsidRPr="001C1B5A">
        <w:rPr>
          <w:rFonts w:ascii="Times New Roman" w:hAnsi="Times New Roman" w:cs="Times New Roman"/>
        </w:rPr>
        <w:t>, so “survival</w:t>
      </w:r>
      <w:r w:rsidR="00BA1E94">
        <w:rPr>
          <w:rFonts w:ascii="Times New Roman" w:hAnsi="Times New Roman" w:cs="Times New Roman"/>
        </w:rPr>
        <w:t>_</w:t>
      </w:r>
      <w:r w:rsidR="005F0EC2" w:rsidRPr="001C1B5A">
        <w:rPr>
          <w:rFonts w:ascii="Times New Roman" w:hAnsi="Times New Roman" w:cs="Times New Roman"/>
        </w:rPr>
        <w:t>jun0722” is survival on June 7</w:t>
      </w:r>
      <w:r w:rsidR="005F0EC2" w:rsidRPr="001C1B5A">
        <w:rPr>
          <w:rFonts w:ascii="Times New Roman" w:hAnsi="Times New Roman" w:cs="Times New Roman"/>
          <w:vertAlign w:val="superscript"/>
        </w:rPr>
        <w:t>th</w:t>
      </w:r>
      <w:r w:rsidR="005F0EC2" w:rsidRPr="001C1B5A">
        <w:rPr>
          <w:rFonts w:ascii="Times New Roman" w:hAnsi="Times New Roman" w:cs="Times New Roman"/>
        </w:rPr>
        <w:t>, 2022</w:t>
      </w:r>
    </w:p>
    <w:p w14:paraId="6EFBECF7" w14:textId="00E38651" w:rsidR="00B50330" w:rsidRPr="001C1B5A" w:rsidRDefault="00B50330" w:rsidP="00946CDB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>data for survival is the number of new ramets that appeared that week; the first appearance of a ramet would be indicated by a “1” under that date</w:t>
      </w:r>
    </w:p>
    <w:p w14:paraId="51E489B9" w14:textId="3B467F24" w:rsidR="00B50330" w:rsidRPr="001C1B5A" w:rsidRDefault="00B50330" w:rsidP="00946CDB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 xml:space="preserve">for some individuals, especially </w:t>
      </w:r>
      <w:r w:rsidRPr="001C1B5A">
        <w:rPr>
          <w:rFonts w:ascii="Times New Roman" w:hAnsi="Times New Roman" w:cs="Times New Roman"/>
          <w:i/>
          <w:iCs/>
        </w:rPr>
        <w:t>L. vulgaris</w:t>
      </w:r>
      <w:r w:rsidRPr="001C1B5A">
        <w:rPr>
          <w:rFonts w:ascii="Times New Roman" w:hAnsi="Times New Roman" w:cs="Times New Roman"/>
        </w:rPr>
        <w:t>, new ramets would appear weekly</w:t>
      </w:r>
      <w:r w:rsidR="006A4348" w:rsidRPr="001C1B5A">
        <w:rPr>
          <w:rFonts w:ascii="Times New Roman" w:hAnsi="Times New Roman" w:cs="Times New Roman"/>
        </w:rPr>
        <w:t xml:space="preserve"> – “1”</w:t>
      </w:r>
      <w:r w:rsidR="00421D35" w:rsidRPr="001C1B5A">
        <w:rPr>
          <w:rFonts w:ascii="Times New Roman" w:hAnsi="Times New Roman" w:cs="Times New Roman"/>
        </w:rPr>
        <w:t xml:space="preserve">, </w:t>
      </w:r>
      <w:r w:rsidR="006A4348" w:rsidRPr="001C1B5A">
        <w:rPr>
          <w:rFonts w:ascii="Times New Roman" w:hAnsi="Times New Roman" w:cs="Times New Roman"/>
        </w:rPr>
        <w:t>“2”</w:t>
      </w:r>
      <w:r w:rsidR="00421D35" w:rsidRPr="001C1B5A">
        <w:rPr>
          <w:rFonts w:ascii="Times New Roman" w:hAnsi="Times New Roman" w:cs="Times New Roman"/>
        </w:rPr>
        <w:t>, or even “5”</w:t>
      </w:r>
      <w:r w:rsidR="006A4348" w:rsidRPr="001C1B5A">
        <w:rPr>
          <w:rFonts w:ascii="Times New Roman" w:hAnsi="Times New Roman" w:cs="Times New Roman"/>
        </w:rPr>
        <w:t xml:space="preserve"> new shoots may be recorded in a single week</w:t>
      </w:r>
    </w:p>
    <w:p w14:paraId="1A886D9C" w14:textId="549FA15F" w:rsidR="000A40F5" w:rsidRDefault="000A40F5" w:rsidP="00946CDB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1C1B5A">
        <w:rPr>
          <w:rStyle w:val="VerbatimChar"/>
          <w:rFonts w:cs="Consolas"/>
          <w:sz w:val="24"/>
        </w:rPr>
        <w:t>dead</w:t>
      </w:r>
      <w:r w:rsidRPr="001C1B5A">
        <w:rPr>
          <w:rStyle w:val="VerbatimChar"/>
          <w:rFonts w:ascii="Times New Roman" w:hAnsi="Times New Roman" w:cs="Times New Roman"/>
          <w:sz w:val="24"/>
        </w:rPr>
        <w:t>: the plant had produced a shoot earlier</w:t>
      </w:r>
      <w:r w:rsidR="00315E27" w:rsidRPr="001C1B5A">
        <w:rPr>
          <w:rStyle w:val="VerbatimChar"/>
          <w:rFonts w:ascii="Times New Roman" w:hAnsi="Times New Roman" w:cs="Times New Roman"/>
          <w:sz w:val="24"/>
        </w:rPr>
        <w:t>, but it has died, or cannot be found</w:t>
      </w:r>
    </w:p>
    <w:p w14:paraId="7250405C" w14:textId="2632CC80" w:rsidR="00BD0C9D" w:rsidRDefault="00BD0C9D" w:rsidP="00BD0C9D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Fonts w:ascii="Consolas" w:hAnsi="Consolas" w:cs="Consolas"/>
        </w:rPr>
        <w:t>survival22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survival in 2022</w:t>
      </w:r>
    </w:p>
    <w:p w14:paraId="6D48A6A7" w14:textId="77777777" w:rsidR="00BD0C9D" w:rsidRDefault="00BD0C9D" w:rsidP="00BD0C9D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cs="Consolas"/>
          <w:sz w:val="24"/>
        </w:rPr>
        <w:lastRenderedPageBreak/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>:</w:t>
      </w:r>
      <w:r>
        <w:rPr>
          <w:rStyle w:val="VerbatimChar"/>
          <w:rFonts w:ascii="Times New Roman" w:hAnsi="Times New Roman" w:cs="Times New Roman"/>
          <w:sz w:val="24"/>
        </w:rPr>
        <w:t xml:space="preserve"> alive</w:t>
      </w:r>
    </w:p>
    <w:p w14:paraId="66DB8CC3" w14:textId="765D7462" w:rsidR="00BD0C9D" w:rsidRPr="00BD0C9D" w:rsidRDefault="00BD0C9D" w:rsidP="00BD0C9D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ascii="Times New Roman" w:hAnsi="Times New Roman" w:cs="Times New Roman"/>
          <w:sz w:val="24"/>
        </w:rPr>
        <w:t xml:space="preserve"> </w:t>
      </w:r>
      <w:r>
        <w:rPr>
          <w:rStyle w:val="VerbatimChar"/>
          <w:rFonts w:cs="Consolas"/>
          <w:sz w:val="24"/>
        </w:rPr>
        <w:t>0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dead</w:t>
      </w:r>
    </w:p>
    <w:p w14:paraId="1215ABFF" w14:textId="0487C129" w:rsidR="00416AC9" w:rsidRDefault="004F0B76" w:rsidP="00416AC9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Fonts w:ascii="Consolas" w:hAnsi="Consolas" w:cs="Consolas"/>
        </w:rPr>
        <w:t>dead22</w:t>
      </w:r>
      <w:r w:rsidR="00416AC9"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</w:p>
    <w:p w14:paraId="277952B9" w14:textId="22D1545B" w:rsidR="00E5506B" w:rsidRDefault="00E5506B" w:rsidP="00E5506B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cs="Consolas"/>
          <w:sz w:val="24"/>
        </w:rPr>
        <w:t>0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1210F1">
        <w:rPr>
          <w:rStyle w:val="VerbatimChar"/>
          <w:rFonts w:ascii="Times New Roman" w:hAnsi="Times New Roman" w:cs="Times New Roman"/>
          <w:sz w:val="24"/>
        </w:rPr>
        <w:t>the individual is alive (</w:t>
      </w:r>
      <w:r w:rsidR="00572B78">
        <w:rPr>
          <w:rStyle w:val="VerbatimChar"/>
          <w:rFonts w:ascii="Times New Roman" w:hAnsi="Times New Roman" w:cs="Times New Roman"/>
          <w:sz w:val="24"/>
        </w:rPr>
        <w:t xml:space="preserve">at least 1 ramet </w:t>
      </w:r>
      <w:r w:rsidR="001B0B5A">
        <w:rPr>
          <w:rStyle w:val="VerbatimChar"/>
          <w:rFonts w:ascii="Times New Roman" w:hAnsi="Times New Roman" w:cs="Times New Roman"/>
          <w:sz w:val="24"/>
        </w:rPr>
        <w:t>emerged and survived</w:t>
      </w:r>
      <w:r w:rsidR="001210F1">
        <w:rPr>
          <w:rStyle w:val="VerbatimChar"/>
          <w:rFonts w:ascii="Times New Roman" w:hAnsi="Times New Roman" w:cs="Times New Roman"/>
          <w:sz w:val="24"/>
        </w:rPr>
        <w:t>)</w:t>
      </w:r>
    </w:p>
    <w:p w14:paraId="2A55A113" w14:textId="711926F1" w:rsidR="00FE57CF" w:rsidRPr="00FE57CF" w:rsidRDefault="00FE57CF" w:rsidP="00FE57CF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rFonts w:cs="Consolas"/>
          <w:sz w:val="24"/>
        </w:rPr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573D2C">
        <w:rPr>
          <w:rStyle w:val="VerbatimChar"/>
          <w:rFonts w:ascii="Times New Roman" w:hAnsi="Times New Roman" w:cs="Times New Roman"/>
          <w:sz w:val="24"/>
        </w:rPr>
        <w:t>no emergence record, i.e., dead</w:t>
      </w:r>
    </w:p>
    <w:p w14:paraId="4760FB80" w14:textId="73D56296" w:rsidR="00DB0B5D" w:rsidRPr="001C1B5A" w:rsidRDefault="00075054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ramets</w:t>
      </w:r>
      <w:r w:rsidR="00CE75E8">
        <w:rPr>
          <w:rStyle w:val="VerbatimChar"/>
          <w:sz w:val="24"/>
        </w:rPr>
        <w:t>22</w:t>
      </w:r>
      <w:r w:rsidR="009D208C" w:rsidRPr="001C1B5A">
        <w:rPr>
          <w:rFonts w:ascii="Times New Roman" w:hAnsi="Times New Roman" w:cs="Times New Roman"/>
        </w:rPr>
        <w:t xml:space="preserve">: </w:t>
      </w:r>
      <w:r w:rsidRPr="001C1B5A">
        <w:rPr>
          <w:rFonts w:ascii="Times New Roman" w:hAnsi="Times New Roman" w:cs="Times New Roman"/>
        </w:rPr>
        <w:t>total number of new</w:t>
      </w:r>
      <w:r w:rsidR="00585A64" w:rsidRPr="001C1B5A">
        <w:rPr>
          <w:rFonts w:ascii="Times New Roman" w:hAnsi="Times New Roman" w:cs="Times New Roman"/>
        </w:rPr>
        <w:t xml:space="preserve"> shoots for each species recorded at the end of the 2022 field season</w:t>
      </w:r>
      <w:r w:rsidR="00254BEA" w:rsidRPr="001C1B5A">
        <w:rPr>
          <w:rFonts w:ascii="Times New Roman" w:hAnsi="Times New Roman" w:cs="Times New Roman"/>
        </w:rPr>
        <w:t>; sum of all the previous survival data</w:t>
      </w:r>
    </w:p>
    <w:p w14:paraId="599CDF0C" w14:textId="51554179" w:rsidR="00652282" w:rsidRPr="001C1B5A" w:rsidRDefault="00652282" w:rsidP="00652282">
      <w:pPr>
        <w:pStyle w:val="Compact"/>
        <w:numPr>
          <w:ilvl w:val="1"/>
          <w:numId w:val="2"/>
        </w:numPr>
      </w:pPr>
      <w:r w:rsidRPr="001C1B5A">
        <w:rPr>
          <w:rStyle w:val="VerbatimChar"/>
          <w:rFonts w:cs="Consolas"/>
          <w:sz w:val="24"/>
        </w:rPr>
        <w:t>dead</w:t>
      </w:r>
      <w:r w:rsidRPr="001C1B5A">
        <w:rPr>
          <w:rStyle w:val="VerbatimChar"/>
          <w:rFonts w:ascii="Times New Roman" w:hAnsi="Times New Roman" w:cs="Times New Roman"/>
          <w:sz w:val="24"/>
        </w:rPr>
        <w:t>: the plant had produced a shoot, but it has died, or cannot be found</w:t>
      </w:r>
      <w:r w:rsidR="00115B66" w:rsidRPr="001C1B5A">
        <w:rPr>
          <w:rStyle w:val="VerbatimChar"/>
          <w:rFonts w:ascii="Times New Roman" w:hAnsi="Times New Roman" w:cs="Times New Roman"/>
          <w:sz w:val="24"/>
        </w:rPr>
        <w:t xml:space="preserve"> at some point</w:t>
      </w:r>
    </w:p>
    <w:p w14:paraId="405FEBD7" w14:textId="3330A6AB" w:rsidR="00585A64" w:rsidRPr="001C1B5A" w:rsidRDefault="00F3599C">
      <w:pPr>
        <w:pStyle w:val="Compact"/>
        <w:numPr>
          <w:ilvl w:val="0"/>
          <w:numId w:val="2"/>
        </w:numPr>
        <w:rPr>
          <w:rFonts w:ascii="Consolas" w:hAnsi="Consolas" w:cs="Consolas"/>
        </w:rPr>
      </w:pP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jun28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jul05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jul12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jul27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aug3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aug9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 xml:space="preserve">aug1622, </w:t>
      </w:r>
      <w:r>
        <w:rPr>
          <w:rFonts w:ascii="Consolas" w:hAnsi="Consolas" w:cs="Consolas"/>
        </w:rPr>
        <w:t>flower_</w:t>
      </w:r>
      <w:r w:rsidR="00585A64" w:rsidRPr="001C1B5A">
        <w:rPr>
          <w:rFonts w:ascii="Consolas" w:hAnsi="Consolas" w:cs="Consolas"/>
        </w:rPr>
        <w:t>aug2322</w:t>
      </w:r>
      <w:r w:rsidR="00D64745" w:rsidRPr="001C1B5A">
        <w:rPr>
          <w:rFonts w:ascii="Times New Roman" w:hAnsi="Times New Roman" w:cs="Times New Roman"/>
        </w:rPr>
        <w:t>: weekly flowering success of each plant in 2022</w:t>
      </w:r>
    </w:p>
    <w:p w14:paraId="4A0F6AB0" w14:textId="25428328" w:rsidR="00585A64" w:rsidRPr="001C1B5A" w:rsidRDefault="00585A64" w:rsidP="00585A64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>notation is: “flower</w:t>
      </w:r>
      <w:r w:rsidR="00BD1D3D">
        <w:rPr>
          <w:rFonts w:ascii="Times New Roman" w:hAnsi="Times New Roman" w:cs="Times New Roman"/>
        </w:rPr>
        <w:t>_</w:t>
      </w:r>
      <w:r w:rsidRPr="001C1B5A">
        <w:rPr>
          <w:rFonts w:ascii="Times New Roman" w:hAnsi="Times New Roman" w:cs="Times New Roman"/>
        </w:rPr>
        <w:t>” + “month” + “day” + “22”, so “</w:t>
      </w:r>
      <w:r w:rsidR="00166568" w:rsidRPr="001C1B5A">
        <w:rPr>
          <w:rFonts w:ascii="Times New Roman" w:hAnsi="Times New Roman" w:cs="Times New Roman"/>
        </w:rPr>
        <w:t>flower</w:t>
      </w:r>
      <w:r w:rsidR="00446DCA">
        <w:rPr>
          <w:rFonts w:ascii="Times New Roman" w:hAnsi="Times New Roman" w:cs="Times New Roman"/>
        </w:rPr>
        <w:t>_</w:t>
      </w:r>
      <w:r w:rsidR="00166568" w:rsidRPr="001C1B5A">
        <w:rPr>
          <w:rFonts w:ascii="Times New Roman" w:hAnsi="Times New Roman" w:cs="Times New Roman"/>
        </w:rPr>
        <w:t>jun2822</w:t>
      </w:r>
      <w:r w:rsidRPr="001C1B5A">
        <w:rPr>
          <w:rFonts w:ascii="Times New Roman" w:hAnsi="Times New Roman" w:cs="Times New Roman"/>
        </w:rPr>
        <w:t xml:space="preserve">” is </w:t>
      </w:r>
      <w:r w:rsidR="00166568" w:rsidRPr="001C1B5A">
        <w:rPr>
          <w:rFonts w:ascii="Times New Roman" w:hAnsi="Times New Roman" w:cs="Times New Roman"/>
        </w:rPr>
        <w:t>the flowering success</w:t>
      </w:r>
      <w:r w:rsidRPr="001C1B5A">
        <w:rPr>
          <w:rFonts w:ascii="Times New Roman" w:hAnsi="Times New Roman" w:cs="Times New Roman"/>
        </w:rPr>
        <w:t xml:space="preserve"> on June </w:t>
      </w:r>
      <w:r w:rsidR="00166568" w:rsidRPr="001C1B5A">
        <w:rPr>
          <w:rFonts w:ascii="Times New Roman" w:hAnsi="Times New Roman" w:cs="Times New Roman"/>
        </w:rPr>
        <w:t>28</w:t>
      </w:r>
      <w:r w:rsidR="00166568" w:rsidRPr="001C1B5A">
        <w:rPr>
          <w:rFonts w:ascii="Times New Roman" w:hAnsi="Times New Roman" w:cs="Times New Roman"/>
          <w:vertAlign w:val="superscript"/>
        </w:rPr>
        <w:t>th</w:t>
      </w:r>
      <w:r w:rsidR="00FF789E" w:rsidRPr="001C1B5A">
        <w:rPr>
          <w:rFonts w:ascii="Times New Roman" w:hAnsi="Times New Roman" w:cs="Times New Roman"/>
        </w:rPr>
        <w:t>,</w:t>
      </w:r>
      <w:r w:rsidRPr="001C1B5A">
        <w:rPr>
          <w:rFonts w:ascii="Times New Roman" w:hAnsi="Times New Roman" w:cs="Times New Roman"/>
        </w:rPr>
        <w:t xml:space="preserve"> 2022</w:t>
      </w:r>
    </w:p>
    <w:p w14:paraId="0DB0839C" w14:textId="7F463151" w:rsidR="00737CB8" w:rsidRPr="001C1B5A" w:rsidRDefault="00737CB8" w:rsidP="00737CB8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 xml:space="preserve">data for flowering is the number of new flowers that appeared that week; the first appearance of a </w:t>
      </w:r>
      <w:r w:rsidR="00744083" w:rsidRPr="001C1B5A">
        <w:rPr>
          <w:rFonts w:ascii="Times New Roman" w:hAnsi="Times New Roman" w:cs="Times New Roman"/>
        </w:rPr>
        <w:t>flower</w:t>
      </w:r>
      <w:r w:rsidRPr="001C1B5A">
        <w:rPr>
          <w:rFonts w:ascii="Times New Roman" w:hAnsi="Times New Roman" w:cs="Times New Roman"/>
        </w:rPr>
        <w:t xml:space="preserve"> would be indicated by a “1” under that date</w:t>
      </w:r>
    </w:p>
    <w:p w14:paraId="47F72681" w14:textId="3B7EAFDF" w:rsidR="00737CB8" w:rsidRPr="001C1B5A" w:rsidRDefault="001C25BD" w:rsidP="001C25BD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 xml:space="preserve">for some individuals, especially </w:t>
      </w:r>
      <w:r w:rsidRPr="001C1B5A">
        <w:rPr>
          <w:rFonts w:ascii="Times New Roman" w:hAnsi="Times New Roman" w:cs="Times New Roman"/>
          <w:i/>
          <w:iCs/>
        </w:rPr>
        <w:t>L. vulgaris</w:t>
      </w:r>
      <w:r w:rsidRPr="001C1B5A">
        <w:rPr>
          <w:rFonts w:ascii="Times New Roman" w:hAnsi="Times New Roman" w:cs="Times New Roman"/>
        </w:rPr>
        <w:t>, new ramets would appear weekly – “1”, “2”, or even “5” new shoots may be recorded in a single week</w:t>
      </w:r>
    </w:p>
    <w:p w14:paraId="6E9D2A13" w14:textId="0AEEBAEB" w:rsidR="00DB0B5D" w:rsidRPr="008B394F" w:rsidRDefault="001C25BD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totalflower</w:t>
      </w:r>
      <w:r w:rsidR="0065760C">
        <w:rPr>
          <w:rStyle w:val="VerbatimChar"/>
          <w:sz w:val="24"/>
        </w:rPr>
        <w:t>22</w:t>
      </w:r>
      <w:r w:rsidR="009D208C" w:rsidRPr="001C1B5A">
        <w:rPr>
          <w:rFonts w:ascii="Times New Roman" w:hAnsi="Times New Roman" w:cs="Times New Roman"/>
        </w:rPr>
        <w:t xml:space="preserve">: </w:t>
      </w:r>
      <w:r w:rsidRPr="001C1B5A">
        <w:rPr>
          <w:rFonts w:ascii="Times New Roman" w:hAnsi="Times New Roman" w:cs="Times New Roman"/>
        </w:rPr>
        <w:t>total number of flower</w:t>
      </w:r>
      <w:r w:rsidR="0082489A">
        <w:rPr>
          <w:rFonts w:ascii="Times New Roman" w:hAnsi="Times New Roman" w:cs="Times New Roman"/>
        </w:rPr>
        <w:t>ing ste</w:t>
      </w:r>
      <w:r w:rsidR="00A65DC3">
        <w:rPr>
          <w:rFonts w:ascii="Times New Roman" w:hAnsi="Times New Roman" w:cs="Times New Roman"/>
        </w:rPr>
        <w:t>ms</w:t>
      </w:r>
      <w:r w:rsidRPr="001C1B5A">
        <w:rPr>
          <w:rFonts w:ascii="Times New Roman" w:hAnsi="Times New Roman" w:cs="Times New Roman"/>
        </w:rPr>
        <w:t xml:space="preserve"> for each species recorded at the end of the 2022 field season; sum of all the previous flowering data</w:t>
      </w:r>
    </w:p>
    <w:p w14:paraId="1A924994" w14:textId="3E329907" w:rsidR="008B394F" w:rsidRPr="001C1B5A" w:rsidRDefault="008B394F" w:rsidP="008B394F">
      <w:pPr>
        <w:pStyle w:val="Compact"/>
        <w:numPr>
          <w:ilvl w:val="1"/>
          <w:numId w:val="2"/>
        </w:numPr>
      </w:pPr>
      <w:r>
        <w:rPr>
          <w:rFonts w:ascii="Times New Roman" w:hAnsi="Times New Roman" w:cs="Times New Roman"/>
        </w:rPr>
        <w:t xml:space="preserve">note that this is different from </w:t>
      </w:r>
      <w:r w:rsidRPr="001C1B5A">
        <w:rPr>
          <w:rStyle w:val="VerbatimChar"/>
          <w:sz w:val="24"/>
        </w:rPr>
        <w:t>totalflower</w:t>
      </w:r>
      <w:r>
        <w:rPr>
          <w:rStyle w:val="VerbatimChar"/>
          <w:sz w:val="24"/>
        </w:rPr>
        <w:t>24</w:t>
      </w:r>
      <w:r>
        <w:rPr>
          <w:rFonts w:ascii="Times New Roman" w:hAnsi="Times New Roman" w:cs="Times New Roman"/>
        </w:rPr>
        <w:t>, which is d</w:t>
      </w:r>
      <w:r w:rsidRPr="001C1B5A">
        <w:rPr>
          <w:rFonts w:ascii="Times New Roman" w:hAnsi="Times New Roman" w:cs="Times New Roman"/>
        </w:rPr>
        <w:t>ata</w:t>
      </w:r>
      <w:r>
        <w:rPr>
          <w:rFonts w:ascii="Times New Roman" w:hAnsi="Times New Roman" w:cs="Times New Roman"/>
        </w:rPr>
        <w:t xml:space="preserve"> on the number of flowers for </w:t>
      </w:r>
      <w:r>
        <w:rPr>
          <w:rFonts w:ascii="Times New Roman" w:hAnsi="Times New Roman" w:cs="Times New Roman"/>
          <w:i/>
          <w:iCs/>
        </w:rPr>
        <w:t>L. vulgaris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T. officinale</w:t>
      </w:r>
    </w:p>
    <w:p w14:paraId="73EAA0C4" w14:textId="12EC6530" w:rsidR="00481144" w:rsidRPr="001C1B5A" w:rsidRDefault="00481144" w:rsidP="00481144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flowering22</w:t>
      </w:r>
      <w:r w:rsidRPr="001C1B5A">
        <w:rPr>
          <w:rFonts w:ascii="Times New Roman" w:hAnsi="Times New Roman" w:cs="Times New Roman"/>
        </w:rPr>
        <w:t xml:space="preserve">: flowering success each species at the end of the 2022 season </w:t>
      </w:r>
    </w:p>
    <w:p w14:paraId="0B267D50" w14:textId="77777777" w:rsidR="00481144" w:rsidRPr="001C1B5A" w:rsidRDefault="00481144" w:rsidP="00481144">
      <w:pPr>
        <w:pStyle w:val="Compact"/>
        <w:numPr>
          <w:ilvl w:val="1"/>
          <w:numId w:val="2"/>
        </w:numPr>
        <w:rPr>
          <w:rStyle w:val="VerbatimChar"/>
          <w:rFonts w:asciiTheme="minorHAnsi" w:hAnsiTheme="minorHAnsi"/>
          <w:sz w:val="24"/>
        </w:rPr>
      </w:pPr>
      <w:r w:rsidRPr="001C1B5A">
        <w:rPr>
          <w:rStyle w:val="VerbatimChar"/>
          <w:rFonts w:cs="Consolas"/>
          <w:sz w:val="24"/>
        </w:rPr>
        <w:t>Y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plant has flowered (flowerhead, flowering stem) </w:t>
      </w:r>
    </w:p>
    <w:p w14:paraId="5EA20E26" w14:textId="77777777" w:rsidR="00481144" w:rsidRPr="001C1B5A" w:rsidRDefault="00481144" w:rsidP="00481144">
      <w:pPr>
        <w:pStyle w:val="Compact"/>
        <w:numPr>
          <w:ilvl w:val="1"/>
          <w:numId w:val="2"/>
        </w:numPr>
      </w:pPr>
      <w:r w:rsidRPr="001C1B5A">
        <w:rPr>
          <w:rStyle w:val="VerbatimChar"/>
          <w:rFonts w:cs="Consolas"/>
          <w:sz w:val="24"/>
        </w:rPr>
        <w:t>N</w:t>
      </w:r>
      <w:r w:rsidRPr="001C1B5A">
        <w:rPr>
          <w:rStyle w:val="VerbatimChar"/>
          <w:rFonts w:ascii="Times New Roman" w:hAnsi="Times New Roman" w:cs="Times New Roman"/>
          <w:sz w:val="24"/>
        </w:rPr>
        <w:t>: no evidence of flowering</w:t>
      </w:r>
    </w:p>
    <w:p w14:paraId="7F442273" w14:textId="78BB9FE9" w:rsidR="00481144" w:rsidRPr="001C1B5A" w:rsidRDefault="0065760C" w:rsidP="009235FB">
      <w:pPr>
        <w:pStyle w:val="Compact"/>
        <w:numPr>
          <w:ilvl w:val="0"/>
          <w:numId w:val="2"/>
        </w:numPr>
        <w:rPr>
          <w:rFonts w:ascii="Consolas" w:hAnsi="Consolas" w:cs="Consolas"/>
        </w:rPr>
      </w:pPr>
      <w:r>
        <w:rPr>
          <w:rFonts w:ascii="Consolas" w:hAnsi="Consolas" w:cs="Consolas"/>
        </w:rPr>
        <w:t>s</w:t>
      </w:r>
      <w:r w:rsidR="008C3AAA" w:rsidRPr="001C1B5A">
        <w:rPr>
          <w:rFonts w:ascii="Consolas" w:hAnsi="Consolas" w:cs="Consolas"/>
        </w:rPr>
        <w:t>eedpod</w:t>
      </w:r>
      <w:r w:rsidR="007471BE">
        <w:rPr>
          <w:rFonts w:ascii="Consolas" w:hAnsi="Consolas" w:cs="Consolas"/>
        </w:rPr>
        <w:t>_</w:t>
      </w:r>
      <w:r w:rsidR="008C3AAA" w:rsidRPr="001C1B5A">
        <w:rPr>
          <w:rFonts w:ascii="Consolas" w:hAnsi="Consolas" w:cs="Consolas"/>
        </w:rPr>
        <w:t>jul0522, seedpod</w:t>
      </w:r>
      <w:r w:rsidR="007471BE">
        <w:rPr>
          <w:rFonts w:ascii="Consolas" w:hAnsi="Consolas" w:cs="Consolas"/>
        </w:rPr>
        <w:t>_</w:t>
      </w:r>
      <w:r w:rsidR="008C3AAA" w:rsidRPr="001C1B5A">
        <w:rPr>
          <w:rFonts w:ascii="Consolas" w:hAnsi="Consolas" w:cs="Consolas"/>
        </w:rPr>
        <w:t>jul1222, seedpod</w:t>
      </w:r>
      <w:r w:rsidR="007471BE">
        <w:rPr>
          <w:rFonts w:ascii="Consolas" w:hAnsi="Consolas" w:cs="Consolas"/>
        </w:rPr>
        <w:t>_</w:t>
      </w:r>
      <w:r w:rsidR="008C3AAA" w:rsidRPr="001C1B5A">
        <w:rPr>
          <w:rFonts w:ascii="Consolas" w:hAnsi="Consolas" w:cs="Consolas"/>
        </w:rPr>
        <w:t>jul2722, seedpod</w:t>
      </w:r>
      <w:r w:rsidR="007471BE">
        <w:rPr>
          <w:rFonts w:ascii="Consolas" w:hAnsi="Consolas" w:cs="Consolas"/>
        </w:rPr>
        <w:t>_</w:t>
      </w:r>
      <w:r w:rsidR="008C3AAA" w:rsidRPr="001C1B5A">
        <w:rPr>
          <w:rFonts w:ascii="Consolas" w:hAnsi="Consolas" w:cs="Consolas"/>
        </w:rPr>
        <w:t>aug2322</w:t>
      </w:r>
      <w:r w:rsidR="0062431C" w:rsidRPr="001C1B5A">
        <w:rPr>
          <w:rFonts w:ascii="Times New Roman" w:hAnsi="Times New Roman" w:cs="Times New Roman"/>
        </w:rPr>
        <w:t>: weekly</w:t>
      </w:r>
      <w:r w:rsidR="009235FB" w:rsidRPr="001C1B5A">
        <w:rPr>
          <w:rFonts w:ascii="Times New Roman" w:hAnsi="Times New Roman" w:cs="Times New Roman"/>
        </w:rPr>
        <w:t xml:space="preserve"> seedpod</w:t>
      </w:r>
      <w:r w:rsidR="0062431C" w:rsidRPr="001C1B5A">
        <w:rPr>
          <w:rFonts w:ascii="Times New Roman" w:hAnsi="Times New Roman" w:cs="Times New Roman"/>
        </w:rPr>
        <w:t xml:space="preserve"> success of each plant in 2022</w:t>
      </w:r>
    </w:p>
    <w:p w14:paraId="0EEB6E30" w14:textId="151CD6D6" w:rsidR="003B493D" w:rsidRPr="001C1B5A" w:rsidRDefault="003B493D" w:rsidP="003B493D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>notation is: “seedpod</w:t>
      </w:r>
      <w:r w:rsidR="00D6430A">
        <w:rPr>
          <w:rFonts w:ascii="Times New Roman" w:hAnsi="Times New Roman" w:cs="Times New Roman"/>
        </w:rPr>
        <w:t>_</w:t>
      </w:r>
      <w:r w:rsidRPr="001C1B5A">
        <w:rPr>
          <w:rFonts w:ascii="Times New Roman" w:hAnsi="Times New Roman" w:cs="Times New Roman"/>
        </w:rPr>
        <w:t xml:space="preserve">” + “month” + “day” + “22”, so “seedpodjul0522” is the </w:t>
      </w:r>
      <w:r w:rsidR="00CD153D" w:rsidRPr="001C1B5A">
        <w:rPr>
          <w:rFonts w:ascii="Times New Roman" w:hAnsi="Times New Roman" w:cs="Times New Roman"/>
        </w:rPr>
        <w:t>seedpod</w:t>
      </w:r>
      <w:r w:rsidRPr="001C1B5A">
        <w:rPr>
          <w:rFonts w:ascii="Times New Roman" w:hAnsi="Times New Roman" w:cs="Times New Roman"/>
        </w:rPr>
        <w:t xml:space="preserve"> success on </w:t>
      </w:r>
      <w:r w:rsidR="00F832EE" w:rsidRPr="001C1B5A">
        <w:rPr>
          <w:rFonts w:ascii="Times New Roman" w:hAnsi="Times New Roman" w:cs="Times New Roman"/>
        </w:rPr>
        <w:t>July 5</w:t>
      </w:r>
      <w:r w:rsidR="00F832EE" w:rsidRPr="001C1B5A">
        <w:rPr>
          <w:rFonts w:ascii="Times New Roman" w:hAnsi="Times New Roman" w:cs="Times New Roman"/>
          <w:vertAlign w:val="superscript"/>
        </w:rPr>
        <w:t>th</w:t>
      </w:r>
      <w:r w:rsidR="00F832EE" w:rsidRPr="001C1B5A">
        <w:rPr>
          <w:rFonts w:ascii="Times New Roman" w:hAnsi="Times New Roman" w:cs="Times New Roman"/>
        </w:rPr>
        <w:t>, 2022</w:t>
      </w:r>
    </w:p>
    <w:p w14:paraId="5766C73D" w14:textId="49AF4EF8" w:rsidR="008C3AAA" w:rsidRPr="001C1B5A" w:rsidRDefault="009A64BF" w:rsidP="000A2875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1C1B5A">
        <w:rPr>
          <w:rFonts w:ascii="Times New Roman" w:hAnsi="Times New Roman" w:cs="Times New Roman"/>
        </w:rPr>
        <w:t xml:space="preserve">data for seedpods is the number of new seedpods that appeared that week; the first appearance of a </w:t>
      </w:r>
      <w:r w:rsidR="006F20BE" w:rsidRPr="001C1B5A">
        <w:rPr>
          <w:rFonts w:ascii="Times New Roman" w:hAnsi="Times New Roman" w:cs="Times New Roman"/>
        </w:rPr>
        <w:t>seedpod</w:t>
      </w:r>
      <w:r w:rsidRPr="001C1B5A">
        <w:rPr>
          <w:rFonts w:ascii="Times New Roman" w:hAnsi="Times New Roman" w:cs="Times New Roman"/>
        </w:rPr>
        <w:t xml:space="preserve"> would be indicated by a “1” under that date</w:t>
      </w:r>
    </w:p>
    <w:p w14:paraId="1E640D2C" w14:textId="78E2BCD3" w:rsidR="00DB0B5D" w:rsidRPr="001C1B5A" w:rsidRDefault="000A2875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height</w:t>
      </w:r>
      <w:r w:rsidR="008F05FD">
        <w:rPr>
          <w:rStyle w:val="VerbatimChar"/>
          <w:sz w:val="24"/>
        </w:rPr>
        <w:t>22</w:t>
      </w:r>
      <w:r w:rsidR="009D208C" w:rsidRPr="001C1B5A">
        <w:rPr>
          <w:rFonts w:ascii="Times New Roman" w:hAnsi="Times New Roman" w:cs="Times New Roman"/>
        </w:rPr>
        <w:t xml:space="preserve">: </w:t>
      </w:r>
      <w:r w:rsidRPr="001C1B5A">
        <w:rPr>
          <w:rFonts w:ascii="Times New Roman" w:hAnsi="Times New Roman" w:cs="Times New Roman"/>
        </w:rPr>
        <w:t xml:space="preserve">final height (cm) of </w:t>
      </w:r>
      <w:r w:rsidRPr="001C1B5A">
        <w:rPr>
          <w:rFonts w:ascii="Times New Roman" w:hAnsi="Times New Roman" w:cs="Times New Roman"/>
          <w:i/>
          <w:iCs/>
        </w:rPr>
        <w:t>L. vulgaris</w:t>
      </w:r>
      <w:r w:rsidR="0094327F">
        <w:rPr>
          <w:rFonts w:ascii="Times New Roman" w:hAnsi="Times New Roman" w:cs="Times New Roman"/>
        </w:rPr>
        <w:t>, measured at the end of the 2022 season</w:t>
      </w:r>
    </w:p>
    <w:p w14:paraId="349A0579" w14:textId="163EA9B3" w:rsidR="00783E48" w:rsidRPr="001C1B5A" w:rsidRDefault="00747153" w:rsidP="00783E48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leaflength</w:t>
      </w:r>
      <w:r w:rsidR="008F05FD">
        <w:rPr>
          <w:rStyle w:val="VerbatimChar"/>
          <w:sz w:val="24"/>
        </w:rPr>
        <w:t>22</w:t>
      </w:r>
      <w:r w:rsidR="007E13C7">
        <w:rPr>
          <w:rStyle w:val="VerbatimChar"/>
          <w:sz w:val="24"/>
        </w:rPr>
        <w:t>, leaflength23, leaflength24</w:t>
      </w:r>
      <w:r w:rsidR="009D208C" w:rsidRPr="001C1B5A">
        <w:rPr>
          <w:rFonts w:ascii="Times New Roman" w:hAnsi="Times New Roman" w:cs="Times New Roman"/>
        </w:rPr>
        <w:t>:</w:t>
      </w:r>
      <w:r w:rsidR="005A1E88" w:rsidRPr="001C1B5A">
        <w:rPr>
          <w:rFonts w:ascii="Times New Roman" w:hAnsi="Times New Roman" w:cs="Times New Roman"/>
        </w:rPr>
        <w:t xml:space="preserve"> final length (cm) of the longest leaf of </w:t>
      </w:r>
      <w:r w:rsidR="005A1E88" w:rsidRPr="001C1B5A">
        <w:rPr>
          <w:rFonts w:ascii="Times New Roman" w:hAnsi="Times New Roman" w:cs="Times New Roman"/>
          <w:i/>
          <w:iCs/>
        </w:rPr>
        <w:t>P. major</w:t>
      </w:r>
      <w:r w:rsidR="005A1E88" w:rsidRPr="001C1B5A">
        <w:rPr>
          <w:rFonts w:ascii="Times New Roman" w:hAnsi="Times New Roman" w:cs="Times New Roman"/>
        </w:rPr>
        <w:t xml:space="preserve"> and </w:t>
      </w:r>
      <w:r w:rsidR="005A1E88" w:rsidRPr="001C1B5A">
        <w:rPr>
          <w:rFonts w:ascii="Times New Roman" w:hAnsi="Times New Roman" w:cs="Times New Roman"/>
          <w:i/>
          <w:iCs/>
        </w:rPr>
        <w:t>T.</w:t>
      </w:r>
      <w:r w:rsidR="00783E48" w:rsidRPr="001C1B5A">
        <w:rPr>
          <w:rFonts w:ascii="Times New Roman" w:hAnsi="Times New Roman" w:cs="Times New Roman"/>
          <w:i/>
          <w:iCs/>
        </w:rPr>
        <w:t xml:space="preserve"> officinale</w:t>
      </w:r>
      <w:r w:rsidR="0094327F">
        <w:rPr>
          <w:rFonts w:ascii="Times New Roman" w:hAnsi="Times New Roman" w:cs="Times New Roman"/>
        </w:rPr>
        <w:t>, measured</w:t>
      </w:r>
      <w:r w:rsidR="005A1E88" w:rsidRPr="001C1B5A">
        <w:rPr>
          <w:rFonts w:ascii="Times New Roman" w:hAnsi="Times New Roman" w:cs="Times New Roman"/>
          <w:i/>
          <w:iCs/>
        </w:rPr>
        <w:t xml:space="preserve"> </w:t>
      </w:r>
      <w:r w:rsidR="00783E48" w:rsidRPr="001C1B5A">
        <w:rPr>
          <w:rFonts w:ascii="Times New Roman" w:hAnsi="Times New Roman" w:cs="Times New Roman"/>
        </w:rPr>
        <w:t>at the end of the</w:t>
      </w:r>
      <w:r w:rsidR="0000055B">
        <w:rPr>
          <w:rFonts w:ascii="Times New Roman" w:hAnsi="Times New Roman" w:cs="Times New Roman"/>
        </w:rPr>
        <w:t xml:space="preserve"> </w:t>
      </w:r>
      <w:r w:rsidR="0094327F">
        <w:rPr>
          <w:rFonts w:ascii="Times New Roman" w:hAnsi="Times New Roman" w:cs="Times New Roman"/>
        </w:rPr>
        <w:t>2022</w:t>
      </w:r>
      <w:r w:rsidR="00783E48" w:rsidRPr="001C1B5A">
        <w:rPr>
          <w:rFonts w:ascii="Times New Roman" w:hAnsi="Times New Roman" w:cs="Times New Roman"/>
        </w:rPr>
        <w:t xml:space="preserve"> </w:t>
      </w:r>
    </w:p>
    <w:p w14:paraId="63801C52" w14:textId="2B70FAB8" w:rsidR="00194CA5" w:rsidRPr="001C1B5A" w:rsidRDefault="00194CA5" w:rsidP="00194CA5">
      <w:pPr>
        <w:pStyle w:val="Compact"/>
        <w:numPr>
          <w:ilvl w:val="1"/>
          <w:numId w:val="2"/>
        </w:numPr>
      </w:pPr>
      <w:r w:rsidRPr="001C1B5A">
        <w:rPr>
          <w:rFonts w:ascii="Times New Roman" w:hAnsi="Times New Roman" w:cs="Times New Roman"/>
        </w:rPr>
        <w:t>some plants produced two or three individual shoots, so this is the leaf length of the shoot with the most leaves</w:t>
      </w:r>
    </w:p>
    <w:p w14:paraId="2365CCBC" w14:textId="17B63E60" w:rsidR="00321E6D" w:rsidRPr="001C1B5A" w:rsidRDefault="00321E6D" w:rsidP="00321E6D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numleaves</w:t>
      </w:r>
      <w:r w:rsidR="00687BEC">
        <w:rPr>
          <w:rStyle w:val="VerbatimChar"/>
          <w:sz w:val="24"/>
        </w:rPr>
        <w:t>22</w:t>
      </w:r>
      <w:r w:rsidRPr="001C1B5A">
        <w:rPr>
          <w:rStyle w:val="VerbatimChar"/>
          <w:sz w:val="24"/>
        </w:rPr>
        <w:t>_first</w:t>
      </w:r>
      <w:r w:rsidRPr="001C1B5A">
        <w:rPr>
          <w:rFonts w:ascii="Times New Roman" w:hAnsi="Times New Roman" w:cs="Times New Roman"/>
        </w:rPr>
        <w:t xml:space="preserve">: </w:t>
      </w:r>
      <w:r w:rsidR="003A2DDC" w:rsidRPr="001C1B5A">
        <w:rPr>
          <w:rFonts w:ascii="Times New Roman" w:hAnsi="Times New Roman" w:cs="Times New Roman"/>
        </w:rPr>
        <w:t xml:space="preserve">number of total leaves </w:t>
      </w:r>
      <w:r w:rsidR="00921EAF" w:rsidRPr="001C1B5A">
        <w:rPr>
          <w:rFonts w:ascii="Times New Roman" w:hAnsi="Times New Roman" w:cs="Times New Roman"/>
        </w:rPr>
        <w:t>of each individual</w:t>
      </w:r>
    </w:p>
    <w:p w14:paraId="0638A047" w14:textId="7E4B1868" w:rsidR="00921EAF" w:rsidRPr="001C1B5A" w:rsidRDefault="00921EAF" w:rsidP="00921EAF">
      <w:pPr>
        <w:pStyle w:val="Compact"/>
        <w:numPr>
          <w:ilvl w:val="1"/>
          <w:numId w:val="2"/>
        </w:numPr>
      </w:pPr>
      <w:r w:rsidRPr="001C1B5A">
        <w:rPr>
          <w:rFonts w:ascii="Times New Roman" w:hAnsi="Times New Roman" w:cs="Times New Roman"/>
        </w:rPr>
        <w:t>some plants produced two or three</w:t>
      </w:r>
      <w:r w:rsidR="004D7BDC" w:rsidRPr="001C1B5A">
        <w:rPr>
          <w:rFonts w:ascii="Times New Roman" w:hAnsi="Times New Roman" w:cs="Times New Roman"/>
        </w:rPr>
        <w:t xml:space="preserve"> individual shoots</w:t>
      </w:r>
      <w:r w:rsidR="00194CA5" w:rsidRPr="001C1B5A">
        <w:rPr>
          <w:rFonts w:ascii="Times New Roman" w:hAnsi="Times New Roman" w:cs="Times New Roman"/>
        </w:rPr>
        <w:t>, so this is the leaf count of the shoot with the most leaves</w:t>
      </w:r>
    </w:p>
    <w:p w14:paraId="724A6E76" w14:textId="16C74928" w:rsidR="00E46DDA" w:rsidRPr="001C1B5A" w:rsidRDefault="00E46DDA" w:rsidP="00E46DDA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leaflength</w:t>
      </w:r>
      <w:r w:rsidR="00687BEC">
        <w:rPr>
          <w:rStyle w:val="VerbatimChar"/>
          <w:sz w:val="24"/>
        </w:rPr>
        <w:t>22</w:t>
      </w:r>
      <w:r w:rsidRPr="001C1B5A">
        <w:rPr>
          <w:rStyle w:val="VerbatimChar"/>
          <w:sz w:val="24"/>
        </w:rPr>
        <w:t>_second</w:t>
      </w:r>
      <w:r w:rsidRPr="001C1B5A">
        <w:rPr>
          <w:rFonts w:ascii="Times New Roman" w:hAnsi="Times New Roman" w:cs="Times New Roman"/>
        </w:rPr>
        <w:t xml:space="preserve">: </w:t>
      </w:r>
      <w:r w:rsidR="00D02471" w:rsidRPr="001C1B5A">
        <w:rPr>
          <w:rFonts w:ascii="Times New Roman" w:hAnsi="Times New Roman" w:cs="Times New Roman"/>
        </w:rPr>
        <w:t xml:space="preserve">for plants that produced </w:t>
      </w:r>
      <w:r w:rsidR="002A0BD6" w:rsidRPr="001C1B5A">
        <w:rPr>
          <w:rFonts w:ascii="Times New Roman" w:hAnsi="Times New Roman" w:cs="Times New Roman"/>
        </w:rPr>
        <w:t xml:space="preserve">individual shoots, the </w:t>
      </w:r>
      <w:r w:rsidRPr="001C1B5A">
        <w:rPr>
          <w:rFonts w:ascii="Times New Roman" w:hAnsi="Times New Roman" w:cs="Times New Roman"/>
        </w:rPr>
        <w:t xml:space="preserve">final length (cm) of the longest leaf </w:t>
      </w:r>
      <w:r w:rsidR="004E48ED" w:rsidRPr="001C1B5A">
        <w:rPr>
          <w:rFonts w:ascii="Times New Roman" w:hAnsi="Times New Roman" w:cs="Times New Roman"/>
        </w:rPr>
        <w:t xml:space="preserve">of the second-largest shoot </w:t>
      </w:r>
      <w:r w:rsidRPr="001C1B5A">
        <w:rPr>
          <w:rFonts w:ascii="Times New Roman" w:hAnsi="Times New Roman" w:cs="Times New Roman"/>
        </w:rPr>
        <w:t xml:space="preserve">of </w:t>
      </w:r>
      <w:r w:rsidRPr="001C1B5A">
        <w:rPr>
          <w:rFonts w:ascii="Times New Roman" w:hAnsi="Times New Roman" w:cs="Times New Roman"/>
          <w:i/>
          <w:iCs/>
        </w:rPr>
        <w:t>P. major</w:t>
      </w:r>
      <w:r w:rsidRPr="001C1B5A">
        <w:rPr>
          <w:rFonts w:ascii="Times New Roman" w:hAnsi="Times New Roman" w:cs="Times New Roman"/>
        </w:rPr>
        <w:t xml:space="preserve"> and </w:t>
      </w:r>
      <w:r w:rsidRPr="001C1B5A">
        <w:rPr>
          <w:rFonts w:ascii="Times New Roman" w:hAnsi="Times New Roman" w:cs="Times New Roman"/>
          <w:i/>
          <w:iCs/>
        </w:rPr>
        <w:t xml:space="preserve">T. officinale </w:t>
      </w:r>
      <w:r w:rsidRPr="001C1B5A">
        <w:rPr>
          <w:rFonts w:ascii="Times New Roman" w:hAnsi="Times New Roman" w:cs="Times New Roman"/>
        </w:rPr>
        <w:t>at the end of the 2022 field season</w:t>
      </w:r>
    </w:p>
    <w:p w14:paraId="2C7C8D05" w14:textId="2C0ED28D" w:rsidR="00E46DDA" w:rsidRPr="001C1B5A" w:rsidRDefault="00E46DDA" w:rsidP="00E46DDA">
      <w:pPr>
        <w:pStyle w:val="Compact"/>
        <w:numPr>
          <w:ilvl w:val="1"/>
          <w:numId w:val="2"/>
        </w:numPr>
      </w:pPr>
      <w:r w:rsidRPr="001C1B5A">
        <w:rPr>
          <w:rFonts w:ascii="Times New Roman" w:hAnsi="Times New Roman" w:cs="Times New Roman"/>
        </w:rPr>
        <w:lastRenderedPageBreak/>
        <w:t xml:space="preserve">some plants produced two or three individual shoots, so this is the leaf length of the shoot with the </w:t>
      </w:r>
      <w:r w:rsidR="0035141A" w:rsidRPr="001C1B5A">
        <w:rPr>
          <w:rFonts w:ascii="Times New Roman" w:hAnsi="Times New Roman" w:cs="Times New Roman"/>
        </w:rPr>
        <w:t>second-</w:t>
      </w:r>
      <w:r w:rsidRPr="001C1B5A">
        <w:rPr>
          <w:rFonts w:ascii="Times New Roman" w:hAnsi="Times New Roman" w:cs="Times New Roman"/>
        </w:rPr>
        <w:t>most leaves</w:t>
      </w:r>
    </w:p>
    <w:p w14:paraId="413ABEE0" w14:textId="35CB896B" w:rsidR="00E46DDA" w:rsidRPr="001C1B5A" w:rsidRDefault="00E46DDA" w:rsidP="00E46DDA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numleaves</w:t>
      </w:r>
      <w:r w:rsidR="00687BEC">
        <w:rPr>
          <w:rStyle w:val="VerbatimChar"/>
          <w:sz w:val="24"/>
        </w:rPr>
        <w:t>22</w:t>
      </w:r>
      <w:r w:rsidRPr="001C1B5A">
        <w:rPr>
          <w:rStyle w:val="VerbatimChar"/>
          <w:sz w:val="24"/>
        </w:rPr>
        <w:t>_</w:t>
      </w:r>
      <w:r w:rsidR="004966B9" w:rsidRPr="001C1B5A">
        <w:rPr>
          <w:rStyle w:val="VerbatimChar"/>
          <w:sz w:val="24"/>
        </w:rPr>
        <w:t>second</w:t>
      </w:r>
      <w:r w:rsidR="00D277F7" w:rsidRPr="001C1B5A">
        <w:rPr>
          <w:rFonts w:ascii="Times New Roman" w:hAnsi="Times New Roman" w:cs="Times New Roman"/>
        </w:rPr>
        <w:t>: th</w:t>
      </w:r>
      <w:r w:rsidR="00B67C0B" w:rsidRPr="001C1B5A">
        <w:rPr>
          <w:rFonts w:ascii="Times New Roman" w:hAnsi="Times New Roman" w:cs="Times New Roman"/>
        </w:rPr>
        <w:t xml:space="preserve">e </w:t>
      </w:r>
      <w:r w:rsidRPr="001C1B5A">
        <w:rPr>
          <w:rFonts w:ascii="Times New Roman" w:hAnsi="Times New Roman" w:cs="Times New Roman"/>
        </w:rPr>
        <w:t xml:space="preserve">number of total leaves of </w:t>
      </w:r>
      <w:r w:rsidR="00CB24CA" w:rsidRPr="001C1B5A">
        <w:rPr>
          <w:rFonts w:ascii="Times New Roman" w:hAnsi="Times New Roman" w:cs="Times New Roman"/>
        </w:rPr>
        <w:t>the individual shoot with the second-most leaves</w:t>
      </w:r>
    </w:p>
    <w:p w14:paraId="03979DA5" w14:textId="2905A06D" w:rsidR="00B525D8" w:rsidRPr="001C1B5A" w:rsidRDefault="00B525D8" w:rsidP="00B525D8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leaflength</w:t>
      </w:r>
      <w:r w:rsidR="00687BEC">
        <w:rPr>
          <w:rStyle w:val="VerbatimChar"/>
          <w:sz w:val="24"/>
        </w:rPr>
        <w:t>22</w:t>
      </w:r>
      <w:r w:rsidRPr="001C1B5A">
        <w:rPr>
          <w:rStyle w:val="VerbatimChar"/>
          <w:sz w:val="24"/>
        </w:rPr>
        <w:t>_third</w:t>
      </w:r>
      <w:r w:rsidRPr="001C1B5A">
        <w:rPr>
          <w:rFonts w:ascii="Times New Roman" w:hAnsi="Times New Roman" w:cs="Times New Roman"/>
        </w:rPr>
        <w:t xml:space="preserve">: for plants that produced individual shoots, the final length (cm) of the longest leaf of the </w:t>
      </w:r>
      <w:r w:rsidR="007E19BA" w:rsidRPr="001C1B5A">
        <w:rPr>
          <w:rFonts w:ascii="Times New Roman" w:hAnsi="Times New Roman" w:cs="Times New Roman"/>
        </w:rPr>
        <w:t>third</w:t>
      </w:r>
      <w:r w:rsidRPr="001C1B5A">
        <w:rPr>
          <w:rFonts w:ascii="Times New Roman" w:hAnsi="Times New Roman" w:cs="Times New Roman"/>
        </w:rPr>
        <w:t xml:space="preserve">-largest shoot of </w:t>
      </w:r>
      <w:r w:rsidRPr="001C1B5A">
        <w:rPr>
          <w:rFonts w:ascii="Times New Roman" w:hAnsi="Times New Roman" w:cs="Times New Roman"/>
          <w:i/>
          <w:iCs/>
        </w:rPr>
        <w:t>P. major</w:t>
      </w:r>
      <w:r w:rsidRPr="001C1B5A">
        <w:rPr>
          <w:rFonts w:ascii="Times New Roman" w:hAnsi="Times New Roman" w:cs="Times New Roman"/>
        </w:rPr>
        <w:t xml:space="preserve"> and </w:t>
      </w:r>
      <w:r w:rsidRPr="001C1B5A">
        <w:rPr>
          <w:rFonts w:ascii="Times New Roman" w:hAnsi="Times New Roman" w:cs="Times New Roman"/>
          <w:i/>
          <w:iCs/>
        </w:rPr>
        <w:t xml:space="preserve">T. officinale </w:t>
      </w:r>
      <w:r w:rsidRPr="001C1B5A">
        <w:rPr>
          <w:rFonts w:ascii="Times New Roman" w:hAnsi="Times New Roman" w:cs="Times New Roman"/>
        </w:rPr>
        <w:t>at the end of the 2022 field season</w:t>
      </w:r>
    </w:p>
    <w:p w14:paraId="6A8781CE" w14:textId="3871B903" w:rsidR="00B525D8" w:rsidRPr="001C1B5A" w:rsidRDefault="00B525D8" w:rsidP="00B525D8">
      <w:pPr>
        <w:pStyle w:val="Compact"/>
        <w:numPr>
          <w:ilvl w:val="1"/>
          <w:numId w:val="2"/>
        </w:numPr>
      </w:pPr>
      <w:r w:rsidRPr="001C1B5A">
        <w:rPr>
          <w:rFonts w:ascii="Times New Roman" w:hAnsi="Times New Roman" w:cs="Times New Roman"/>
        </w:rPr>
        <w:t xml:space="preserve">some plants produced two or three individual shoots, so this is the leaf length of the shoot with the </w:t>
      </w:r>
      <w:r w:rsidR="00B97BA1" w:rsidRPr="001C1B5A">
        <w:rPr>
          <w:rFonts w:ascii="Times New Roman" w:hAnsi="Times New Roman" w:cs="Times New Roman"/>
        </w:rPr>
        <w:t>third</w:t>
      </w:r>
      <w:r w:rsidRPr="001C1B5A">
        <w:rPr>
          <w:rFonts w:ascii="Times New Roman" w:hAnsi="Times New Roman" w:cs="Times New Roman"/>
        </w:rPr>
        <w:t>-most leaves</w:t>
      </w:r>
    </w:p>
    <w:p w14:paraId="6B8BA4E2" w14:textId="465CE58D" w:rsidR="00B525D8" w:rsidRPr="001C1B5A" w:rsidRDefault="00B525D8" w:rsidP="00B525D8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numleaves</w:t>
      </w:r>
      <w:r w:rsidR="00C14372">
        <w:rPr>
          <w:rStyle w:val="VerbatimChar"/>
          <w:sz w:val="24"/>
        </w:rPr>
        <w:t>22</w:t>
      </w:r>
      <w:r w:rsidRPr="001C1B5A">
        <w:rPr>
          <w:rStyle w:val="VerbatimChar"/>
          <w:sz w:val="24"/>
        </w:rPr>
        <w:t>_</w:t>
      </w:r>
      <w:r w:rsidR="00B97BA1" w:rsidRPr="001C1B5A">
        <w:rPr>
          <w:rStyle w:val="VerbatimChar"/>
          <w:sz w:val="24"/>
        </w:rPr>
        <w:t>third</w:t>
      </w:r>
      <w:r w:rsidRPr="001C1B5A">
        <w:rPr>
          <w:rFonts w:ascii="Times New Roman" w:hAnsi="Times New Roman" w:cs="Times New Roman"/>
        </w:rPr>
        <w:t xml:space="preserve">: the number of total leaves of the individual shoot with the </w:t>
      </w:r>
      <w:r w:rsidR="00B97BA1" w:rsidRPr="001C1B5A">
        <w:rPr>
          <w:rFonts w:ascii="Times New Roman" w:hAnsi="Times New Roman" w:cs="Times New Roman"/>
        </w:rPr>
        <w:t>third</w:t>
      </w:r>
      <w:r w:rsidRPr="001C1B5A">
        <w:rPr>
          <w:rFonts w:ascii="Times New Roman" w:hAnsi="Times New Roman" w:cs="Times New Roman"/>
        </w:rPr>
        <w:t>-most leaves</w:t>
      </w:r>
    </w:p>
    <w:p w14:paraId="2B8315BD" w14:textId="2F62823B" w:rsidR="00057F49" w:rsidRPr="00C315A0" w:rsidRDefault="00961E3A" w:rsidP="001C1B5A">
      <w:pPr>
        <w:pStyle w:val="Compact"/>
        <w:numPr>
          <w:ilvl w:val="0"/>
          <w:numId w:val="2"/>
        </w:numPr>
      </w:pPr>
      <w:r w:rsidRPr="001C1B5A">
        <w:rPr>
          <w:rStyle w:val="VerbatimChar"/>
          <w:sz w:val="24"/>
        </w:rPr>
        <w:t>numleaves</w:t>
      </w:r>
      <w:r w:rsidR="00C14372">
        <w:rPr>
          <w:rStyle w:val="VerbatimChar"/>
          <w:sz w:val="24"/>
        </w:rPr>
        <w:t>22</w:t>
      </w:r>
      <w:r w:rsidRPr="001C1B5A">
        <w:rPr>
          <w:rFonts w:ascii="Times New Roman" w:hAnsi="Times New Roman" w:cs="Times New Roman"/>
        </w:rPr>
        <w:t>: sum total of all the leaves of all the individual shoots</w:t>
      </w:r>
      <w:bookmarkStart w:id="2" w:name="updates"/>
      <w:bookmarkEnd w:id="0"/>
    </w:p>
    <w:p w14:paraId="04A0C284" w14:textId="77777777" w:rsidR="00C315A0" w:rsidRPr="00BE6F79" w:rsidRDefault="00C315A0" w:rsidP="00C315A0">
      <w:pPr>
        <w:pStyle w:val="Compact"/>
      </w:pPr>
    </w:p>
    <w:p w14:paraId="6C415EBF" w14:textId="324A69BF" w:rsidR="00BE6F79" w:rsidRPr="007A122F" w:rsidRDefault="00BE6F79" w:rsidP="00BE6F79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_jun23</w:t>
      </w:r>
      <w:r>
        <w:rPr>
          <w:rStyle w:val="VerbatimChar"/>
          <w:rFonts w:ascii="Times New Roman" w:hAnsi="Times New Roman" w:cs="Times New Roman"/>
          <w:sz w:val="24"/>
        </w:rPr>
        <w:t xml:space="preserve">: </w:t>
      </w:r>
      <w:r w:rsidR="00C403B4">
        <w:rPr>
          <w:rStyle w:val="VerbatimChar"/>
          <w:rFonts w:ascii="Times New Roman" w:hAnsi="Times New Roman" w:cs="Times New Roman"/>
          <w:sz w:val="24"/>
        </w:rPr>
        <w:t>start</w:t>
      </w:r>
      <w:r>
        <w:rPr>
          <w:rStyle w:val="VerbatimChar"/>
          <w:rFonts w:ascii="Times New Roman" w:hAnsi="Times New Roman" w:cs="Times New Roman"/>
          <w:sz w:val="24"/>
        </w:rPr>
        <w:t xml:space="preserve">-of-season survival, measured on </w:t>
      </w:r>
      <w:r w:rsidR="007D464E">
        <w:rPr>
          <w:rStyle w:val="VerbatimChar"/>
          <w:rFonts w:ascii="Times New Roman" w:hAnsi="Times New Roman" w:cs="Times New Roman"/>
          <w:sz w:val="24"/>
        </w:rPr>
        <w:t xml:space="preserve">06/07/2023 </w:t>
      </w:r>
    </w:p>
    <w:p w14:paraId="1ACD94C5" w14:textId="4EC3BDBB" w:rsidR="00BE6F79" w:rsidRPr="00BE6F79" w:rsidRDefault="00BE6F79" w:rsidP="00BE6F79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>: alive</w:t>
      </w:r>
    </w:p>
    <w:p w14:paraId="026EF1B4" w14:textId="628617DC" w:rsidR="00F94799" w:rsidRPr="007A122F" w:rsidRDefault="00F94799" w:rsidP="00F94799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23</w:t>
      </w:r>
      <w:r>
        <w:rPr>
          <w:rStyle w:val="VerbatimChar"/>
          <w:rFonts w:ascii="Times New Roman" w:hAnsi="Times New Roman" w:cs="Times New Roman"/>
          <w:sz w:val="24"/>
        </w:rPr>
        <w:t xml:space="preserve">: end-of-season survival, measured on </w:t>
      </w:r>
      <w:r w:rsidR="007D464E">
        <w:rPr>
          <w:rStyle w:val="VerbatimChar"/>
          <w:rFonts w:ascii="Times New Roman" w:hAnsi="Times New Roman" w:cs="Times New Roman"/>
          <w:sz w:val="24"/>
        </w:rPr>
        <w:t xml:space="preserve">08/20/2023 </w:t>
      </w:r>
    </w:p>
    <w:p w14:paraId="753B2D80" w14:textId="77777777" w:rsidR="00F94799" w:rsidRDefault="00F94799" w:rsidP="00F94799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>: alive</w:t>
      </w:r>
    </w:p>
    <w:p w14:paraId="23C72D42" w14:textId="59199A84" w:rsidR="00EC2FFA" w:rsidRPr="007A122F" w:rsidRDefault="00AA6007" w:rsidP="00EC2FFA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d</w:t>
      </w:r>
      <w:r w:rsidR="00DA4C26">
        <w:rPr>
          <w:rStyle w:val="VerbatimChar"/>
          <w:sz w:val="24"/>
        </w:rPr>
        <w:t>ead23</w:t>
      </w:r>
      <w:r w:rsidR="00EC2FFA">
        <w:rPr>
          <w:rStyle w:val="VerbatimChar"/>
          <w:rFonts w:ascii="Times New Roman" w:hAnsi="Times New Roman" w:cs="Times New Roman"/>
          <w:sz w:val="24"/>
        </w:rPr>
        <w:t xml:space="preserve">: </w:t>
      </w:r>
    </w:p>
    <w:p w14:paraId="3DC2EF4D" w14:textId="178F347C" w:rsidR="00EC2FFA" w:rsidRDefault="00EC2FFA" w:rsidP="00EC2FFA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cs="Consolas"/>
          <w:sz w:val="24"/>
        </w:rPr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the individual was alive in 2022, but dead in 2023</w:t>
      </w:r>
    </w:p>
    <w:p w14:paraId="1F046AB2" w14:textId="77777777" w:rsidR="00DA4C26" w:rsidRPr="007A122F" w:rsidRDefault="00DA4C26" w:rsidP="00DA4C26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dead24</w:t>
      </w:r>
      <w:r>
        <w:rPr>
          <w:rStyle w:val="VerbatimChar"/>
          <w:rFonts w:ascii="Times New Roman" w:hAnsi="Times New Roman" w:cs="Times New Roman"/>
          <w:sz w:val="24"/>
        </w:rPr>
        <w:t xml:space="preserve">: </w:t>
      </w:r>
    </w:p>
    <w:p w14:paraId="3547D007" w14:textId="6131DF98" w:rsidR="00DA4C26" w:rsidRPr="00DA4C26" w:rsidRDefault="00DA4C26" w:rsidP="00DA4C26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rFonts w:cs="Consolas"/>
          <w:sz w:val="24"/>
        </w:rPr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the individual was alive in 2023, but dead in 2024</w:t>
      </w:r>
    </w:p>
    <w:p w14:paraId="528BF15F" w14:textId="6553BE45" w:rsidR="00C315A0" w:rsidRDefault="00F94799" w:rsidP="00A5474F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315A0">
        <w:rPr>
          <w:rStyle w:val="VerbatimChar"/>
          <w:sz w:val="24"/>
        </w:rPr>
        <w:t>height23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: height (cm) of </w:t>
      </w:r>
      <w:r w:rsidRPr="00C315A0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 after 2023 growing season, </w:t>
      </w:r>
      <w:r w:rsidR="00C315A0">
        <w:rPr>
          <w:rStyle w:val="VerbatimChar"/>
          <w:rFonts w:ascii="Times New Roman" w:hAnsi="Times New Roman" w:cs="Times New Roman"/>
          <w:sz w:val="24"/>
        </w:rPr>
        <w:t xml:space="preserve">measured on 08/20/2023 </w:t>
      </w:r>
    </w:p>
    <w:p w14:paraId="6999B8FF" w14:textId="416546A3" w:rsidR="00C315A0" w:rsidRPr="00A5474F" w:rsidRDefault="00F94799" w:rsidP="00A5474F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315A0">
        <w:rPr>
          <w:rStyle w:val="VerbatimChar"/>
          <w:sz w:val="24"/>
        </w:rPr>
        <w:t>ramet23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C315A0">
        <w:rPr>
          <w:rFonts w:ascii="Times New Roman" w:hAnsi="Times New Roman" w:cs="Times New Roman"/>
        </w:rPr>
        <w:t xml:space="preserve">number of ramets 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of </w:t>
      </w:r>
      <w:r w:rsidRPr="00C315A0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 after 2023 growing season, </w:t>
      </w:r>
      <w:r w:rsidR="00C315A0">
        <w:rPr>
          <w:rStyle w:val="VerbatimChar"/>
          <w:rFonts w:ascii="Times New Roman" w:hAnsi="Times New Roman" w:cs="Times New Roman"/>
          <w:sz w:val="24"/>
        </w:rPr>
        <w:t xml:space="preserve">measured on 08/20/2023 </w:t>
      </w:r>
      <w:r w:rsidR="00C315A0" w:rsidRPr="00A5474F">
        <w:rPr>
          <w:rFonts w:ascii="Times New Roman" w:hAnsi="Times New Roman" w:cs="Times New Roman"/>
        </w:rPr>
        <w:t xml:space="preserve"> </w:t>
      </w:r>
    </w:p>
    <w:p w14:paraId="62C793DA" w14:textId="786C21DA" w:rsidR="00F94799" w:rsidRPr="00A5474F" w:rsidRDefault="00F94799" w:rsidP="00A5474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C315A0">
        <w:rPr>
          <w:rStyle w:val="VerbatimChar"/>
          <w:sz w:val="24"/>
        </w:rPr>
        <w:t>leaflength23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C315A0">
        <w:rPr>
          <w:rFonts w:ascii="Times New Roman" w:hAnsi="Times New Roman" w:cs="Times New Roman"/>
        </w:rPr>
        <w:t xml:space="preserve">length of longest leaf (cm) of </w:t>
      </w:r>
      <w:r w:rsidRPr="00C315A0">
        <w:rPr>
          <w:rFonts w:ascii="Times New Roman" w:hAnsi="Times New Roman" w:cs="Times New Roman"/>
          <w:i/>
          <w:iCs/>
        </w:rPr>
        <w:t>P. major</w:t>
      </w:r>
      <w:r w:rsidRPr="00C315A0">
        <w:rPr>
          <w:rFonts w:ascii="Times New Roman" w:hAnsi="Times New Roman" w:cs="Times New Roman"/>
        </w:rPr>
        <w:t xml:space="preserve"> and </w:t>
      </w:r>
      <w:r w:rsidRPr="00C315A0">
        <w:rPr>
          <w:rFonts w:ascii="Times New Roman" w:hAnsi="Times New Roman" w:cs="Times New Roman"/>
          <w:i/>
          <w:iCs/>
        </w:rPr>
        <w:t>T. officinale</w:t>
      </w:r>
      <w:r w:rsidRPr="00C315A0">
        <w:rPr>
          <w:rFonts w:ascii="Times New Roman" w:hAnsi="Times New Roman" w:cs="Times New Roman"/>
        </w:rPr>
        <w:t xml:space="preserve"> </w:t>
      </w:r>
      <w:r w:rsidRPr="00C315A0">
        <w:rPr>
          <w:rStyle w:val="VerbatimChar"/>
          <w:rFonts w:ascii="Times New Roman" w:hAnsi="Times New Roman" w:cs="Times New Roman"/>
          <w:sz w:val="24"/>
        </w:rPr>
        <w:t xml:space="preserve">after 2023 growing season, </w:t>
      </w:r>
      <w:r w:rsidR="00A5474F">
        <w:rPr>
          <w:rStyle w:val="VerbatimChar"/>
          <w:rFonts w:ascii="Times New Roman" w:hAnsi="Times New Roman" w:cs="Times New Roman"/>
          <w:sz w:val="24"/>
        </w:rPr>
        <w:t xml:space="preserve">measured on 08/20/2023 </w:t>
      </w:r>
      <w:r w:rsidR="00A5474F" w:rsidRPr="00A5474F">
        <w:rPr>
          <w:rFonts w:ascii="Times New Roman" w:hAnsi="Times New Roman" w:cs="Times New Roman"/>
        </w:rPr>
        <w:t xml:space="preserve"> </w:t>
      </w:r>
    </w:p>
    <w:p w14:paraId="1D7FEB5D" w14:textId="4F66CFB3" w:rsidR="00F94799" w:rsidRPr="00DD2131" w:rsidRDefault="00F94799" w:rsidP="00F9479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numlea</w:t>
      </w:r>
      <w:r w:rsidR="0053192C">
        <w:rPr>
          <w:rStyle w:val="VerbatimChar"/>
          <w:sz w:val="24"/>
        </w:rPr>
        <w:t>ves</w:t>
      </w:r>
      <w:r>
        <w:rPr>
          <w:rStyle w:val="VerbatimChar"/>
          <w:sz w:val="24"/>
        </w:rPr>
        <w:t>23</w:t>
      </w:r>
      <w:r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 xml:space="preserve">number of leaves on </w:t>
      </w:r>
      <w:r>
        <w:rPr>
          <w:rFonts w:ascii="Times New Roman" w:hAnsi="Times New Roman" w:cs="Times New Roman"/>
          <w:i/>
          <w:iCs/>
        </w:rPr>
        <w:t>P. major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T. officinale</w:t>
      </w:r>
      <w:r>
        <w:rPr>
          <w:rFonts w:ascii="Times New Roman" w:hAnsi="Times New Roman" w:cs="Times New Roman"/>
        </w:rPr>
        <w:t xml:space="preserve"> </w:t>
      </w:r>
      <w:r>
        <w:rPr>
          <w:rStyle w:val="VerbatimChar"/>
          <w:rFonts w:ascii="Times New Roman" w:hAnsi="Times New Roman" w:cs="Times New Roman"/>
          <w:sz w:val="24"/>
        </w:rPr>
        <w:t xml:space="preserve">after 2023 growing season, </w:t>
      </w:r>
      <w:r w:rsidR="009F71F3">
        <w:rPr>
          <w:rStyle w:val="VerbatimChar"/>
          <w:rFonts w:ascii="Times New Roman" w:hAnsi="Times New Roman" w:cs="Times New Roman"/>
          <w:sz w:val="24"/>
        </w:rPr>
        <w:t xml:space="preserve">measured on 08/20/2023 </w:t>
      </w:r>
      <w:r w:rsidR="009F71F3" w:rsidRPr="00A5474F">
        <w:rPr>
          <w:rFonts w:ascii="Times New Roman" w:hAnsi="Times New Roman" w:cs="Times New Roman"/>
        </w:rPr>
        <w:t xml:space="preserve"> </w:t>
      </w:r>
    </w:p>
    <w:p w14:paraId="41AE2022" w14:textId="77777777" w:rsidR="009F71F3" w:rsidRDefault="00F94799" w:rsidP="0098129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9F71F3">
        <w:rPr>
          <w:rStyle w:val="VerbatimChar"/>
          <w:sz w:val="24"/>
        </w:rPr>
        <w:t>ramet</w:t>
      </w:r>
      <w:r w:rsidR="007F3A87" w:rsidRPr="009F71F3">
        <w:rPr>
          <w:rStyle w:val="VerbatimChar"/>
          <w:sz w:val="24"/>
        </w:rPr>
        <w:t>s</w:t>
      </w:r>
      <w:r w:rsidRPr="009F71F3">
        <w:rPr>
          <w:rStyle w:val="VerbatimChar"/>
          <w:sz w:val="24"/>
        </w:rPr>
        <w:t>23</w:t>
      </w:r>
      <w:r w:rsidRPr="009F71F3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9F71F3">
        <w:rPr>
          <w:rFonts w:ascii="Times New Roman" w:hAnsi="Times New Roman" w:cs="Times New Roman"/>
        </w:rPr>
        <w:t xml:space="preserve">number of ramets </w:t>
      </w:r>
      <w:r w:rsidRPr="009F71F3">
        <w:rPr>
          <w:rStyle w:val="VerbatimChar"/>
          <w:rFonts w:ascii="Times New Roman" w:hAnsi="Times New Roman" w:cs="Times New Roman"/>
          <w:sz w:val="24"/>
        </w:rPr>
        <w:t xml:space="preserve">of </w:t>
      </w:r>
      <w:r w:rsidRPr="009F71F3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9F71F3">
        <w:rPr>
          <w:rStyle w:val="VerbatimChar"/>
          <w:rFonts w:ascii="Times New Roman" w:hAnsi="Times New Roman" w:cs="Times New Roman"/>
          <w:sz w:val="24"/>
        </w:rPr>
        <w:t xml:space="preserve"> after 2023 growing season, </w:t>
      </w:r>
      <w:r w:rsidR="009F71F3">
        <w:rPr>
          <w:rStyle w:val="VerbatimChar"/>
          <w:rFonts w:ascii="Times New Roman" w:hAnsi="Times New Roman" w:cs="Times New Roman"/>
          <w:sz w:val="24"/>
        </w:rPr>
        <w:t xml:space="preserve">measured on 08/20/2023 </w:t>
      </w:r>
      <w:r w:rsidR="009F71F3" w:rsidRPr="00A5474F">
        <w:rPr>
          <w:rFonts w:ascii="Times New Roman" w:hAnsi="Times New Roman" w:cs="Times New Roman"/>
        </w:rPr>
        <w:t xml:space="preserve"> </w:t>
      </w:r>
    </w:p>
    <w:p w14:paraId="57C4CBEC" w14:textId="53EC979E" w:rsidR="00F94799" w:rsidRPr="009F71F3" w:rsidRDefault="00F94799" w:rsidP="0098129E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9F71F3">
        <w:rPr>
          <w:rStyle w:val="VerbatimChar"/>
          <w:sz w:val="24"/>
        </w:rPr>
        <w:t>numflower23</w:t>
      </w:r>
      <w:r w:rsidRPr="009F71F3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9F71F3">
        <w:rPr>
          <w:rFonts w:ascii="Times New Roman" w:hAnsi="Times New Roman" w:cs="Times New Roman"/>
        </w:rPr>
        <w:t xml:space="preserve">number of </w:t>
      </w:r>
      <w:r w:rsidR="00C3063D">
        <w:rPr>
          <w:rFonts w:ascii="Times New Roman" w:hAnsi="Times New Roman" w:cs="Times New Roman"/>
        </w:rPr>
        <w:t>flowering stems</w:t>
      </w:r>
      <w:r w:rsidRPr="009F71F3">
        <w:rPr>
          <w:rStyle w:val="VerbatimChar"/>
          <w:rFonts w:ascii="Times New Roman" w:hAnsi="Times New Roman" w:cs="Times New Roman"/>
          <w:sz w:val="24"/>
        </w:rPr>
        <w:t xml:space="preserve">, </w:t>
      </w:r>
      <w:r w:rsidR="009F71F3">
        <w:rPr>
          <w:rStyle w:val="VerbatimChar"/>
          <w:rFonts w:ascii="Times New Roman" w:hAnsi="Times New Roman" w:cs="Times New Roman"/>
          <w:sz w:val="24"/>
        </w:rPr>
        <w:t xml:space="preserve">measured on 08/20/2023 </w:t>
      </w:r>
      <w:r w:rsidR="009F71F3" w:rsidRPr="00A5474F">
        <w:rPr>
          <w:rFonts w:ascii="Times New Roman" w:hAnsi="Times New Roman" w:cs="Times New Roman"/>
        </w:rPr>
        <w:t xml:space="preserve"> </w:t>
      </w:r>
    </w:p>
    <w:p w14:paraId="33D00DF4" w14:textId="669E888E" w:rsidR="00F94799" w:rsidRDefault="00F94799" w:rsidP="00F9479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notes</w:t>
      </w:r>
      <w:r w:rsidR="0094327F">
        <w:rPr>
          <w:rStyle w:val="VerbatimChar"/>
          <w:sz w:val="24"/>
        </w:rPr>
        <w:t>23</w:t>
      </w:r>
      <w:r w:rsidRPr="00555E9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notes</w:t>
      </w:r>
      <w:r w:rsidR="0094327F">
        <w:rPr>
          <w:rFonts w:ascii="Times New Roman" w:hAnsi="Times New Roman" w:cs="Times New Roman"/>
        </w:rPr>
        <w:t xml:space="preserve"> for 2023 field season</w:t>
      </w:r>
    </w:p>
    <w:p w14:paraId="73AF5D31" w14:textId="77777777" w:rsidR="002F162C" w:rsidRDefault="002F162C" w:rsidP="002F162C">
      <w:pPr>
        <w:pStyle w:val="Compact"/>
        <w:rPr>
          <w:rFonts w:ascii="Times New Roman" w:hAnsi="Times New Roman" w:cs="Times New Roman"/>
        </w:rPr>
      </w:pPr>
    </w:p>
    <w:p w14:paraId="6E3D0F4E" w14:textId="7F767B67" w:rsidR="0094327F" w:rsidRPr="007A122F" w:rsidRDefault="0094327F" w:rsidP="0094327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_jun24</w:t>
      </w:r>
      <w:r>
        <w:rPr>
          <w:rStyle w:val="VerbatimChar"/>
          <w:rFonts w:ascii="Times New Roman" w:hAnsi="Times New Roman" w:cs="Times New Roman"/>
          <w:sz w:val="24"/>
        </w:rPr>
        <w:t>: start-of-season survival, measured on 06/0</w:t>
      </w:r>
      <w:r w:rsidR="00EC7C95">
        <w:rPr>
          <w:rStyle w:val="VerbatimChar"/>
          <w:rFonts w:ascii="Times New Roman" w:hAnsi="Times New Roman" w:cs="Times New Roman"/>
          <w:sz w:val="24"/>
        </w:rPr>
        <w:t>6</w:t>
      </w:r>
      <w:r w:rsidR="003422E7">
        <w:rPr>
          <w:rStyle w:val="VerbatimChar"/>
          <w:rFonts w:ascii="Times New Roman" w:hAnsi="Times New Roman" w:cs="Times New Roman"/>
          <w:sz w:val="24"/>
        </w:rPr>
        <w:t>/</w:t>
      </w:r>
      <w:r>
        <w:rPr>
          <w:rStyle w:val="VerbatimChar"/>
          <w:rFonts w:ascii="Times New Roman" w:hAnsi="Times New Roman" w:cs="Times New Roman"/>
          <w:sz w:val="24"/>
        </w:rPr>
        <w:t xml:space="preserve">2024 </w:t>
      </w:r>
      <w:r w:rsidR="0011149B">
        <w:rPr>
          <w:rStyle w:val="VerbatimChar"/>
          <w:rFonts w:ascii="Times New Roman" w:hAnsi="Times New Roman" w:cs="Times New Roman"/>
          <w:sz w:val="24"/>
        </w:rPr>
        <w:t>(tundra) and 06/13/2024 (boreal forest)</w:t>
      </w:r>
    </w:p>
    <w:p w14:paraId="3781215E" w14:textId="77777777" w:rsidR="0094327F" w:rsidRPr="00BE6F79" w:rsidRDefault="0094327F" w:rsidP="0094327F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5D623F">
        <w:rPr>
          <w:rFonts w:ascii="Consolas" w:hAnsi="Consolas" w:cs="Consolas"/>
        </w:rPr>
        <w:t>1</w:t>
      </w:r>
      <w:r>
        <w:rPr>
          <w:rFonts w:ascii="Times New Roman" w:hAnsi="Times New Roman" w:cs="Times New Roman"/>
        </w:rPr>
        <w:t>: alive</w:t>
      </w:r>
    </w:p>
    <w:p w14:paraId="6FE9DAB4" w14:textId="4DB2E882" w:rsidR="0094327F" w:rsidRDefault="0094327F" w:rsidP="0094327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survival24</w:t>
      </w:r>
      <w:r>
        <w:rPr>
          <w:rStyle w:val="VerbatimChar"/>
          <w:rFonts w:ascii="Times New Roman" w:hAnsi="Times New Roman" w:cs="Times New Roman"/>
          <w:sz w:val="24"/>
        </w:rPr>
        <w:t xml:space="preserve">: end-of-season survival, measured on 08/08/2024 </w:t>
      </w:r>
    </w:p>
    <w:p w14:paraId="05DD1049" w14:textId="56DFB5AD" w:rsidR="00EF4045" w:rsidRPr="007A122F" w:rsidRDefault="001B38C6" w:rsidP="00EF4045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dead</w:t>
      </w:r>
      <w:r w:rsidR="00EF4045">
        <w:rPr>
          <w:rStyle w:val="VerbatimChar"/>
          <w:sz w:val="24"/>
        </w:rPr>
        <w:t>24</w:t>
      </w:r>
      <w:r w:rsidR="00EF4045">
        <w:rPr>
          <w:rStyle w:val="VerbatimChar"/>
          <w:rFonts w:ascii="Times New Roman" w:hAnsi="Times New Roman" w:cs="Times New Roman"/>
          <w:sz w:val="24"/>
        </w:rPr>
        <w:t xml:space="preserve">: </w:t>
      </w:r>
    </w:p>
    <w:p w14:paraId="1223E38B" w14:textId="77A8F6D2" w:rsidR="00EF4045" w:rsidRPr="00EF4045" w:rsidRDefault="00EF4045" w:rsidP="00EF4045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rFonts w:cs="Consolas"/>
          <w:sz w:val="24"/>
        </w:rPr>
        <w:t>1</w:t>
      </w:r>
      <w:r w:rsidRPr="001C1B5A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Style w:val="VerbatimChar"/>
          <w:rFonts w:ascii="Times New Roman" w:hAnsi="Times New Roman" w:cs="Times New Roman"/>
          <w:sz w:val="24"/>
        </w:rPr>
        <w:t>the individual was alive in 202</w:t>
      </w:r>
      <w:r w:rsidR="007B3AE0">
        <w:rPr>
          <w:rStyle w:val="VerbatimChar"/>
          <w:rFonts w:ascii="Times New Roman" w:hAnsi="Times New Roman" w:cs="Times New Roman"/>
          <w:sz w:val="24"/>
        </w:rPr>
        <w:t>3</w:t>
      </w:r>
      <w:r>
        <w:rPr>
          <w:rStyle w:val="VerbatimChar"/>
          <w:rFonts w:ascii="Times New Roman" w:hAnsi="Times New Roman" w:cs="Times New Roman"/>
          <w:sz w:val="24"/>
        </w:rPr>
        <w:t>, but dead in 202</w:t>
      </w:r>
      <w:r w:rsidR="007B3AE0">
        <w:rPr>
          <w:rStyle w:val="VerbatimChar"/>
          <w:rFonts w:ascii="Times New Roman" w:hAnsi="Times New Roman" w:cs="Times New Roman"/>
          <w:sz w:val="24"/>
        </w:rPr>
        <w:t>4</w:t>
      </w:r>
    </w:p>
    <w:p w14:paraId="0E4FA5C5" w14:textId="50956827" w:rsidR="004B681F" w:rsidRPr="00871F25" w:rsidRDefault="004B681F" w:rsidP="004B681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height24</w:t>
      </w:r>
      <w:r>
        <w:rPr>
          <w:rStyle w:val="VerbatimChar"/>
          <w:rFonts w:ascii="Times New Roman" w:hAnsi="Times New Roman" w:cs="Times New Roman"/>
          <w:sz w:val="24"/>
        </w:rPr>
        <w:t xml:space="preserve">: height (cm) of </w:t>
      </w:r>
      <w:r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>
        <w:rPr>
          <w:rStyle w:val="VerbatimChar"/>
          <w:rFonts w:ascii="Times New Roman" w:hAnsi="Times New Roman" w:cs="Times New Roman"/>
          <w:sz w:val="24"/>
        </w:rPr>
        <w:t xml:space="preserve"> at the end of the growing season, measured on August 8</w:t>
      </w:r>
      <w:r w:rsidRPr="004B681F">
        <w:rPr>
          <w:rStyle w:val="VerbatimChar"/>
          <w:rFonts w:ascii="Times New Roman" w:hAnsi="Times New Roman" w:cs="Times New Roman"/>
          <w:sz w:val="24"/>
          <w:vertAlign w:val="superscript"/>
        </w:rPr>
        <w:t>th</w:t>
      </w:r>
      <w:r>
        <w:rPr>
          <w:rStyle w:val="VerbatimChar"/>
          <w:rFonts w:ascii="Times New Roman" w:hAnsi="Times New Roman" w:cs="Times New Roman"/>
          <w:sz w:val="24"/>
        </w:rPr>
        <w:t>, 2024</w:t>
      </w:r>
    </w:p>
    <w:p w14:paraId="09FD8898" w14:textId="77777777" w:rsidR="004B681F" w:rsidRPr="00871F25" w:rsidRDefault="004B681F" w:rsidP="004B681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4B681F">
        <w:rPr>
          <w:rStyle w:val="VerbatimChar"/>
          <w:sz w:val="24"/>
        </w:rPr>
        <w:lastRenderedPageBreak/>
        <w:t>ramet24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4B681F">
        <w:rPr>
          <w:rFonts w:ascii="Times New Roman" w:hAnsi="Times New Roman" w:cs="Times New Roman"/>
        </w:rPr>
        <w:t xml:space="preserve">number of ramets 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of </w:t>
      </w:r>
      <w:r w:rsidRPr="004B681F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 </w:t>
      </w:r>
      <w:r>
        <w:rPr>
          <w:rStyle w:val="VerbatimChar"/>
          <w:rFonts w:ascii="Times New Roman" w:hAnsi="Times New Roman" w:cs="Times New Roman"/>
          <w:sz w:val="24"/>
        </w:rPr>
        <w:t>at the end of the growing season, measured on August 8</w:t>
      </w:r>
      <w:r w:rsidRPr="004B681F">
        <w:rPr>
          <w:rStyle w:val="VerbatimChar"/>
          <w:rFonts w:ascii="Times New Roman" w:hAnsi="Times New Roman" w:cs="Times New Roman"/>
          <w:sz w:val="24"/>
          <w:vertAlign w:val="superscript"/>
        </w:rPr>
        <w:t>th</w:t>
      </w:r>
      <w:r>
        <w:rPr>
          <w:rStyle w:val="VerbatimChar"/>
          <w:rFonts w:ascii="Times New Roman" w:hAnsi="Times New Roman" w:cs="Times New Roman"/>
          <w:sz w:val="24"/>
        </w:rPr>
        <w:t>, 2024</w:t>
      </w:r>
    </w:p>
    <w:p w14:paraId="1B705A41" w14:textId="3DA29744" w:rsidR="004B681F" w:rsidRPr="00871F25" w:rsidRDefault="004B681F" w:rsidP="004B681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4B681F">
        <w:rPr>
          <w:rStyle w:val="VerbatimChar"/>
          <w:sz w:val="24"/>
        </w:rPr>
        <w:t>leaflength24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4B681F">
        <w:rPr>
          <w:rFonts w:ascii="Times New Roman" w:hAnsi="Times New Roman" w:cs="Times New Roman"/>
        </w:rPr>
        <w:t xml:space="preserve">length of longest leaf (cm) of </w:t>
      </w:r>
      <w:r w:rsidRPr="004B681F">
        <w:rPr>
          <w:rFonts w:ascii="Times New Roman" w:hAnsi="Times New Roman" w:cs="Times New Roman"/>
          <w:i/>
          <w:iCs/>
        </w:rPr>
        <w:t>P. major</w:t>
      </w:r>
      <w:r w:rsidRPr="004B681F">
        <w:rPr>
          <w:rFonts w:ascii="Times New Roman" w:hAnsi="Times New Roman" w:cs="Times New Roman"/>
        </w:rPr>
        <w:t xml:space="preserve"> and </w:t>
      </w:r>
      <w:r w:rsidRPr="004B681F">
        <w:rPr>
          <w:rFonts w:ascii="Times New Roman" w:hAnsi="Times New Roman" w:cs="Times New Roman"/>
          <w:i/>
          <w:iCs/>
        </w:rPr>
        <w:t>T. officinale</w:t>
      </w:r>
      <w:r w:rsidRPr="004B681F">
        <w:rPr>
          <w:rFonts w:ascii="Times New Roman" w:hAnsi="Times New Roman" w:cs="Times New Roman"/>
        </w:rPr>
        <w:t xml:space="preserve"> </w:t>
      </w:r>
      <w:r>
        <w:rPr>
          <w:rStyle w:val="VerbatimChar"/>
          <w:rFonts w:ascii="Times New Roman" w:hAnsi="Times New Roman" w:cs="Times New Roman"/>
          <w:sz w:val="24"/>
        </w:rPr>
        <w:t xml:space="preserve">at the end of the growing season, </w:t>
      </w:r>
      <w:r w:rsidR="003422E7">
        <w:rPr>
          <w:rStyle w:val="VerbatimChar"/>
          <w:rFonts w:ascii="Times New Roman" w:hAnsi="Times New Roman" w:cs="Times New Roman"/>
          <w:sz w:val="24"/>
        </w:rPr>
        <w:t>measured on 08/08/2024</w:t>
      </w:r>
    </w:p>
    <w:p w14:paraId="01EE7D95" w14:textId="45287F25" w:rsidR="004B681F" w:rsidRPr="00871F25" w:rsidRDefault="004B681F" w:rsidP="004B681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4B681F">
        <w:rPr>
          <w:rStyle w:val="VerbatimChar"/>
          <w:sz w:val="24"/>
        </w:rPr>
        <w:t>numleaves24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4B681F">
        <w:rPr>
          <w:rFonts w:ascii="Times New Roman" w:hAnsi="Times New Roman" w:cs="Times New Roman"/>
        </w:rPr>
        <w:t xml:space="preserve">number of leaves on </w:t>
      </w:r>
      <w:r w:rsidRPr="004B681F">
        <w:rPr>
          <w:rFonts w:ascii="Times New Roman" w:hAnsi="Times New Roman" w:cs="Times New Roman"/>
          <w:i/>
          <w:iCs/>
        </w:rPr>
        <w:t>P. major</w:t>
      </w:r>
      <w:r w:rsidRPr="004B681F">
        <w:rPr>
          <w:rFonts w:ascii="Times New Roman" w:hAnsi="Times New Roman" w:cs="Times New Roman"/>
        </w:rPr>
        <w:t xml:space="preserve"> and </w:t>
      </w:r>
      <w:r w:rsidRPr="004B681F">
        <w:rPr>
          <w:rFonts w:ascii="Times New Roman" w:hAnsi="Times New Roman" w:cs="Times New Roman"/>
          <w:i/>
          <w:iCs/>
        </w:rPr>
        <w:t>T. officinale</w:t>
      </w:r>
      <w:r w:rsidRPr="004B681F">
        <w:rPr>
          <w:rFonts w:ascii="Times New Roman" w:hAnsi="Times New Roman" w:cs="Times New Roman"/>
        </w:rPr>
        <w:t xml:space="preserve"> </w:t>
      </w:r>
      <w:r>
        <w:rPr>
          <w:rStyle w:val="VerbatimChar"/>
          <w:rFonts w:ascii="Times New Roman" w:hAnsi="Times New Roman" w:cs="Times New Roman"/>
          <w:sz w:val="24"/>
        </w:rPr>
        <w:t xml:space="preserve">at the end of the growing season, </w:t>
      </w:r>
      <w:r w:rsidR="003422E7">
        <w:rPr>
          <w:rStyle w:val="VerbatimChar"/>
          <w:rFonts w:ascii="Times New Roman" w:hAnsi="Times New Roman" w:cs="Times New Roman"/>
          <w:sz w:val="24"/>
        </w:rPr>
        <w:t>measured on 08/08/2024</w:t>
      </w:r>
    </w:p>
    <w:p w14:paraId="595FCB67" w14:textId="5CB6DECD" w:rsidR="004B681F" w:rsidRPr="00871F25" w:rsidRDefault="004B681F" w:rsidP="004B681F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4B681F">
        <w:rPr>
          <w:rStyle w:val="VerbatimChar"/>
          <w:sz w:val="24"/>
        </w:rPr>
        <w:t>ramets2</w:t>
      </w:r>
      <w:r>
        <w:rPr>
          <w:rStyle w:val="VerbatimChar"/>
          <w:sz w:val="24"/>
        </w:rPr>
        <w:t>4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4B681F">
        <w:rPr>
          <w:rFonts w:ascii="Times New Roman" w:hAnsi="Times New Roman" w:cs="Times New Roman"/>
        </w:rPr>
        <w:t xml:space="preserve">number of ramets 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of </w:t>
      </w:r>
      <w:r w:rsidRPr="004B681F">
        <w:rPr>
          <w:rStyle w:val="VerbatimChar"/>
          <w:rFonts w:ascii="Times New Roman" w:hAnsi="Times New Roman" w:cs="Times New Roman"/>
          <w:i/>
          <w:iCs/>
          <w:sz w:val="24"/>
        </w:rPr>
        <w:t>L. vulgaris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 </w:t>
      </w:r>
      <w:r>
        <w:rPr>
          <w:rStyle w:val="VerbatimChar"/>
          <w:rFonts w:ascii="Times New Roman" w:hAnsi="Times New Roman" w:cs="Times New Roman"/>
          <w:sz w:val="24"/>
        </w:rPr>
        <w:t>at the end of the growing season, measured on August 8</w:t>
      </w:r>
      <w:r w:rsidRPr="004B681F">
        <w:rPr>
          <w:rStyle w:val="VerbatimChar"/>
          <w:rFonts w:ascii="Times New Roman" w:hAnsi="Times New Roman" w:cs="Times New Roman"/>
          <w:sz w:val="24"/>
          <w:vertAlign w:val="superscript"/>
        </w:rPr>
        <w:t>th</w:t>
      </w:r>
      <w:r>
        <w:rPr>
          <w:rStyle w:val="VerbatimChar"/>
          <w:rFonts w:ascii="Times New Roman" w:hAnsi="Times New Roman" w:cs="Times New Roman"/>
          <w:sz w:val="24"/>
        </w:rPr>
        <w:t>, 2024</w:t>
      </w:r>
    </w:p>
    <w:p w14:paraId="735C251A" w14:textId="77777777" w:rsidR="00B006F8" w:rsidRDefault="004B681F" w:rsidP="003422E7">
      <w:pPr>
        <w:pStyle w:val="Compact"/>
        <w:numPr>
          <w:ilvl w:val="0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3422E7">
        <w:rPr>
          <w:rStyle w:val="VerbatimChar"/>
          <w:sz w:val="24"/>
        </w:rPr>
        <w:t>numflower2</w:t>
      </w:r>
      <w:r w:rsidR="003422E7">
        <w:rPr>
          <w:rStyle w:val="VerbatimChar"/>
          <w:sz w:val="24"/>
        </w:rPr>
        <w:t>4</w:t>
      </w:r>
      <w:r w:rsidRPr="003422E7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3422E7">
        <w:rPr>
          <w:rFonts w:ascii="Times New Roman" w:hAnsi="Times New Roman" w:cs="Times New Roman"/>
        </w:rPr>
        <w:t>number of flowers</w:t>
      </w:r>
      <w:r w:rsidRPr="003422E7">
        <w:rPr>
          <w:rStyle w:val="VerbatimChar"/>
          <w:rFonts w:ascii="Times New Roman" w:hAnsi="Times New Roman" w:cs="Times New Roman"/>
          <w:sz w:val="24"/>
        </w:rPr>
        <w:t xml:space="preserve">, at the end of the growing season, </w:t>
      </w:r>
      <w:r w:rsidR="003422E7">
        <w:rPr>
          <w:rStyle w:val="VerbatimChar"/>
          <w:rFonts w:ascii="Times New Roman" w:hAnsi="Times New Roman" w:cs="Times New Roman"/>
          <w:sz w:val="24"/>
        </w:rPr>
        <w:t>measured on 08/08/2024</w:t>
      </w:r>
    </w:p>
    <w:p w14:paraId="5862A6BB" w14:textId="31085A2C" w:rsidR="00E2634A" w:rsidRPr="003422E7" w:rsidRDefault="00E2634A" w:rsidP="00B006F8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 w:rsidRPr="003422E7">
        <w:rPr>
          <w:rStyle w:val="VerbatimChar"/>
          <w:rFonts w:ascii="Times New Roman" w:hAnsi="Times New Roman" w:cs="Times New Roman"/>
          <w:sz w:val="24"/>
        </w:rPr>
        <w:t xml:space="preserve">for </w:t>
      </w:r>
      <w:r w:rsidRPr="003422E7">
        <w:rPr>
          <w:rStyle w:val="VerbatimChar"/>
          <w:rFonts w:ascii="Times New Roman" w:hAnsi="Times New Roman" w:cs="Times New Roman"/>
          <w:i/>
          <w:iCs/>
          <w:sz w:val="24"/>
        </w:rPr>
        <w:t>P. major</w:t>
      </w:r>
      <w:r w:rsidRPr="003422E7">
        <w:rPr>
          <w:rStyle w:val="VerbatimChar"/>
          <w:rFonts w:ascii="Times New Roman" w:hAnsi="Times New Roman" w:cs="Times New Roman"/>
          <w:sz w:val="24"/>
        </w:rPr>
        <w:t>, this is the number of flowering stems</w:t>
      </w:r>
    </w:p>
    <w:p w14:paraId="7635134A" w14:textId="369D9E14" w:rsidR="00BD43C8" w:rsidRDefault="00BD43C8" w:rsidP="00BD43C8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biomass_a24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biomass (</w:t>
      </w:r>
      <w:r w:rsidR="00171664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g) of aboveground plant material, weighed 08/10/2024</w:t>
      </w:r>
    </w:p>
    <w:p w14:paraId="30BDB588" w14:textId="28DC9F8A" w:rsidR="003B4F41" w:rsidRDefault="003B4F41" w:rsidP="003B4F41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NA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biomass missing</w:t>
      </w:r>
    </w:p>
    <w:p w14:paraId="294C46C0" w14:textId="57C62A6C" w:rsidR="00BD43C8" w:rsidRDefault="00BD43C8" w:rsidP="00BD43C8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Style w:val="VerbatimChar"/>
          <w:sz w:val="24"/>
        </w:rPr>
        <w:t>biomass_b24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biomass (</w:t>
      </w:r>
      <w:r w:rsidR="00171664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g) of belowground plant material, weighed 08/10/2024</w:t>
      </w:r>
    </w:p>
    <w:p w14:paraId="72FF1E05" w14:textId="162DC2C7" w:rsidR="003B4F41" w:rsidRPr="003B4F41" w:rsidRDefault="003B4F41" w:rsidP="003B4F41">
      <w:pPr>
        <w:pStyle w:val="Compact"/>
        <w:numPr>
          <w:ilvl w:val="1"/>
          <w:numId w:val="2"/>
        </w:numPr>
        <w:rPr>
          <w:rStyle w:val="VerbatimChar"/>
          <w:rFonts w:ascii="Times New Roman" w:hAnsi="Times New Roman" w:cs="Times New Roman"/>
          <w:sz w:val="24"/>
        </w:rPr>
      </w:pPr>
      <w:r>
        <w:rPr>
          <w:rStyle w:val="VerbatimChar"/>
          <w:sz w:val="24"/>
        </w:rPr>
        <w:t>NA</w:t>
      </w:r>
      <w:r w:rsidRPr="004B681F">
        <w:rPr>
          <w:rStyle w:val="VerbatimChar"/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</w:rPr>
        <w:t>biomass missing</w:t>
      </w:r>
    </w:p>
    <w:p w14:paraId="4D2F3A25" w14:textId="6856642C" w:rsidR="00BD43C8" w:rsidRDefault="00BD43C8" w:rsidP="00972D1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D43C8">
        <w:rPr>
          <w:rStyle w:val="VerbatimChar"/>
          <w:sz w:val="24"/>
        </w:rPr>
        <w:t>biomass24</w:t>
      </w:r>
      <w:r w:rsidRPr="00BD43C8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BD43C8">
        <w:rPr>
          <w:rFonts w:ascii="Times New Roman" w:hAnsi="Times New Roman" w:cs="Times New Roman"/>
        </w:rPr>
        <w:t>biomass (</w:t>
      </w:r>
      <w:r w:rsidR="00171664">
        <w:rPr>
          <w:rFonts w:ascii="Times New Roman" w:hAnsi="Times New Roman" w:cs="Times New Roman"/>
        </w:rPr>
        <w:t>m</w:t>
      </w:r>
      <w:r w:rsidRPr="00BD43C8">
        <w:rPr>
          <w:rFonts w:ascii="Times New Roman" w:hAnsi="Times New Roman" w:cs="Times New Roman"/>
        </w:rPr>
        <w:t>g) of entire plant (sum of abov</w:t>
      </w:r>
      <w:r w:rsidR="00C839AD">
        <w:rPr>
          <w:rFonts w:ascii="Times New Roman" w:hAnsi="Times New Roman" w:cs="Times New Roman"/>
        </w:rPr>
        <w:t>e-</w:t>
      </w:r>
      <w:r w:rsidRPr="00BD43C8">
        <w:rPr>
          <w:rFonts w:ascii="Times New Roman" w:hAnsi="Times New Roman" w:cs="Times New Roman"/>
        </w:rPr>
        <w:t xml:space="preserve"> and belowground)</w:t>
      </w:r>
    </w:p>
    <w:p w14:paraId="7EEBADE6" w14:textId="6F2DDAC9" w:rsidR="00992479" w:rsidRPr="00BD43C8" w:rsidRDefault="004B681F" w:rsidP="00972D13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D43C8">
        <w:rPr>
          <w:rStyle w:val="VerbatimChar"/>
          <w:sz w:val="24"/>
        </w:rPr>
        <w:t>notes24</w:t>
      </w:r>
      <w:r w:rsidRPr="00BD43C8">
        <w:rPr>
          <w:rStyle w:val="VerbatimChar"/>
          <w:rFonts w:ascii="Times New Roman" w:hAnsi="Times New Roman" w:cs="Times New Roman"/>
          <w:sz w:val="24"/>
        </w:rPr>
        <w:t xml:space="preserve">: </w:t>
      </w:r>
      <w:r w:rsidRPr="00BD43C8">
        <w:rPr>
          <w:rFonts w:ascii="Times New Roman" w:hAnsi="Times New Roman" w:cs="Times New Roman"/>
        </w:rPr>
        <w:t>notes for 2024 field season</w:t>
      </w:r>
    </w:p>
    <w:p w14:paraId="3D427F4E" w14:textId="3B1AB75E" w:rsidR="001C1B5A" w:rsidRDefault="001C1B5A" w:rsidP="001C1B5A">
      <w:pPr>
        <w:pStyle w:val="Compact"/>
        <w:rPr>
          <w:rFonts w:ascii="Times New Roman" w:hAnsi="Times New Roman" w:cs="Times New Roman"/>
        </w:rPr>
      </w:pPr>
    </w:p>
    <w:p w14:paraId="0AF9576F" w14:textId="77777777" w:rsidR="001C1B5A" w:rsidRDefault="001C1B5A" w:rsidP="001C1B5A">
      <w:pPr>
        <w:pStyle w:val="Compact"/>
      </w:pPr>
    </w:p>
    <w:p w14:paraId="4AD24F02" w14:textId="2A481CBC" w:rsidR="00DB0B5D" w:rsidRPr="002E2019" w:rsidRDefault="009D208C">
      <w:pPr>
        <w:pStyle w:val="Heading2"/>
        <w:rPr>
          <w:rFonts w:ascii="Times New Roman" w:hAnsi="Times New Roman" w:cs="Times New Roman"/>
        </w:rPr>
      </w:pPr>
      <w:r w:rsidRPr="002E2019">
        <w:rPr>
          <w:rFonts w:ascii="Times New Roman" w:hAnsi="Times New Roman" w:cs="Times New Roman"/>
        </w:rPr>
        <w:t>Updates</w:t>
      </w:r>
    </w:p>
    <w:bookmarkEnd w:id="1"/>
    <w:bookmarkEnd w:id="2"/>
    <w:p w14:paraId="3A831174" w14:textId="0493179A" w:rsidR="00DB0B5D" w:rsidRDefault="00813289">
      <w:pPr>
        <w:pStyle w:val="Compact"/>
        <w:numPr>
          <w:ilvl w:val="0"/>
          <w:numId w:val="11"/>
        </w:numPr>
      </w:pPr>
      <w:r>
        <w:t>none so far</w:t>
      </w:r>
    </w:p>
    <w:sectPr w:rsidR="00DB0B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E91042" w14:textId="77777777" w:rsidR="00F63518" w:rsidRDefault="00F63518">
      <w:pPr>
        <w:spacing w:after="0"/>
      </w:pPr>
      <w:r>
        <w:separator/>
      </w:r>
    </w:p>
  </w:endnote>
  <w:endnote w:type="continuationSeparator" w:id="0">
    <w:p w14:paraId="5D0BA1F9" w14:textId="77777777" w:rsidR="00F63518" w:rsidRDefault="00F635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2F9EE2" w14:textId="77777777" w:rsidR="00F63518" w:rsidRDefault="00F63518">
      <w:r>
        <w:separator/>
      </w:r>
    </w:p>
  </w:footnote>
  <w:footnote w:type="continuationSeparator" w:id="0">
    <w:p w14:paraId="7DA8656D" w14:textId="77777777" w:rsidR="00F63518" w:rsidRDefault="00F63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5F98DBBC"/>
    <w:lvl w:ilvl="0">
      <w:numFmt w:val="bullet"/>
      <w:lvlText w:val="•"/>
      <w:lvlJc w:val="left"/>
      <w:pPr>
        <w:ind w:left="72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CEAF9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9285694">
    <w:abstractNumId w:val="1"/>
  </w:num>
  <w:num w:numId="2" w16cid:durableId="992373006">
    <w:abstractNumId w:val="0"/>
  </w:num>
  <w:num w:numId="3" w16cid:durableId="61608396">
    <w:abstractNumId w:val="0"/>
  </w:num>
  <w:num w:numId="4" w16cid:durableId="850413536">
    <w:abstractNumId w:val="0"/>
  </w:num>
  <w:num w:numId="5" w16cid:durableId="1764371337">
    <w:abstractNumId w:val="0"/>
  </w:num>
  <w:num w:numId="6" w16cid:durableId="1106538463">
    <w:abstractNumId w:val="0"/>
  </w:num>
  <w:num w:numId="7" w16cid:durableId="312180380">
    <w:abstractNumId w:val="0"/>
  </w:num>
  <w:num w:numId="8" w16cid:durableId="162086070">
    <w:abstractNumId w:val="0"/>
  </w:num>
  <w:num w:numId="9" w16cid:durableId="31806259">
    <w:abstractNumId w:val="0"/>
  </w:num>
  <w:num w:numId="10" w16cid:durableId="564879165">
    <w:abstractNumId w:val="0"/>
  </w:num>
  <w:num w:numId="11" w16cid:durableId="125126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55B"/>
    <w:rsid w:val="00011C8B"/>
    <w:rsid w:val="00026D55"/>
    <w:rsid w:val="000304DA"/>
    <w:rsid w:val="00041109"/>
    <w:rsid w:val="00057F49"/>
    <w:rsid w:val="00075054"/>
    <w:rsid w:val="00075DEB"/>
    <w:rsid w:val="00091530"/>
    <w:rsid w:val="000A2875"/>
    <w:rsid w:val="000A40F5"/>
    <w:rsid w:val="000C0E29"/>
    <w:rsid w:val="000E0236"/>
    <w:rsid w:val="00102B92"/>
    <w:rsid w:val="0011149B"/>
    <w:rsid w:val="00115B66"/>
    <w:rsid w:val="001210F1"/>
    <w:rsid w:val="00125263"/>
    <w:rsid w:val="001375A0"/>
    <w:rsid w:val="00147B43"/>
    <w:rsid w:val="00165267"/>
    <w:rsid w:val="00166568"/>
    <w:rsid w:val="00171664"/>
    <w:rsid w:val="00194CA5"/>
    <w:rsid w:val="001A0540"/>
    <w:rsid w:val="001B04DF"/>
    <w:rsid w:val="001B0B5A"/>
    <w:rsid w:val="001B38C6"/>
    <w:rsid w:val="001C1B5A"/>
    <w:rsid w:val="001C25BD"/>
    <w:rsid w:val="001F5461"/>
    <w:rsid w:val="0021280D"/>
    <w:rsid w:val="00223D1D"/>
    <w:rsid w:val="00223F73"/>
    <w:rsid w:val="00254BEA"/>
    <w:rsid w:val="00271B8B"/>
    <w:rsid w:val="00286D26"/>
    <w:rsid w:val="002979AE"/>
    <w:rsid w:val="002A0BD6"/>
    <w:rsid w:val="002A51C9"/>
    <w:rsid w:val="002D333F"/>
    <w:rsid w:val="002D4986"/>
    <w:rsid w:val="002E2019"/>
    <w:rsid w:val="002E6F5B"/>
    <w:rsid w:val="002F162C"/>
    <w:rsid w:val="00310A76"/>
    <w:rsid w:val="00314AA3"/>
    <w:rsid w:val="00315E27"/>
    <w:rsid w:val="00321E6D"/>
    <w:rsid w:val="003223F5"/>
    <w:rsid w:val="003422E7"/>
    <w:rsid w:val="0035141A"/>
    <w:rsid w:val="0036301A"/>
    <w:rsid w:val="0036490D"/>
    <w:rsid w:val="003A2DDC"/>
    <w:rsid w:val="003A5195"/>
    <w:rsid w:val="003A6EF9"/>
    <w:rsid w:val="003B493D"/>
    <w:rsid w:val="003B4F41"/>
    <w:rsid w:val="003F020F"/>
    <w:rsid w:val="00402C75"/>
    <w:rsid w:val="0040386D"/>
    <w:rsid w:val="00416AC9"/>
    <w:rsid w:val="00421D35"/>
    <w:rsid w:val="00444CF2"/>
    <w:rsid w:val="00446DCA"/>
    <w:rsid w:val="004538D5"/>
    <w:rsid w:val="00471CC7"/>
    <w:rsid w:val="00481144"/>
    <w:rsid w:val="004966B9"/>
    <w:rsid w:val="004B681F"/>
    <w:rsid w:val="004D7BDC"/>
    <w:rsid w:val="004E14BE"/>
    <w:rsid w:val="004E29B3"/>
    <w:rsid w:val="004E48ED"/>
    <w:rsid w:val="004E4E41"/>
    <w:rsid w:val="004F0B76"/>
    <w:rsid w:val="004F4CA6"/>
    <w:rsid w:val="005056B5"/>
    <w:rsid w:val="00507B85"/>
    <w:rsid w:val="005242D9"/>
    <w:rsid w:val="0053192C"/>
    <w:rsid w:val="00572B78"/>
    <w:rsid w:val="00573D2C"/>
    <w:rsid w:val="00585A64"/>
    <w:rsid w:val="00590D07"/>
    <w:rsid w:val="005A1E88"/>
    <w:rsid w:val="005B017B"/>
    <w:rsid w:val="005D0898"/>
    <w:rsid w:val="005D2FD7"/>
    <w:rsid w:val="005F0441"/>
    <w:rsid w:val="005F0EC2"/>
    <w:rsid w:val="006159D0"/>
    <w:rsid w:val="0062431C"/>
    <w:rsid w:val="0062527C"/>
    <w:rsid w:val="00652282"/>
    <w:rsid w:val="0065760C"/>
    <w:rsid w:val="0066161C"/>
    <w:rsid w:val="00687BEC"/>
    <w:rsid w:val="006924D3"/>
    <w:rsid w:val="00693335"/>
    <w:rsid w:val="00695A89"/>
    <w:rsid w:val="006A4348"/>
    <w:rsid w:val="006A47B6"/>
    <w:rsid w:val="006B39E4"/>
    <w:rsid w:val="006F20BE"/>
    <w:rsid w:val="006F2B41"/>
    <w:rsid w:val="00715C38"/>
    <w:rsid w:val="0072398A"/>
    <w:rsid w:val="00737CB8"/>
    <w:rsid w:val="00744083"/>
    <w:rsid w:val="00747153"/>
    <w:rsid w:val="007471BE"/>
    <w:rsid w:val="00783E48"/>
    <w:rsid w:val="00784D58"/>
    <w:rsid w:val="007A4D45"/>
    <w:rsid w:val="007B3AE0"/>
    <w:rsid w:val="007D464E"/>
    <w:rsid w:val="007E13C7"/>
    <w:rsid w:val="007E19BA"/>
    <w:rsid w:val="007F3A87"/>
    <w:rsid w:val="00813289"/>
    <w:rsid w:val="0082489A"/>
    <w:rsid w:val="00832D6A"/>
    <w:rsid w:val="00846549"/>
    <w:rsid w:val="0085290D"/>
    <w:rsid w:val="0089779C"/>
    <w:rsid w:val="008B1256"/>
    <w:rsid w:val="008B394F"/>
    <w:rsid w:val="008C3AAA"/>
    <w:rsid w:val="008C5648"/>
    <w:rsid w:val="008D6863"/>
    <w:rsid w:val="008F04FC"/>
    <w:rsid w:val="008F05FD"/>
    <w:rsid w:val="009160DE"/>
    <w:rsid w:val="00921EAF"/>
    <w:rsid w:val="009235FB"/>
    <w:rsid w:val="009251D0"/>
    <w:rsid w:val="00927EEC"/>
    <w:rsid w:val="0094327F"/>
    <w:rsid w:val="00946CDB"/>
    <w:rsid w:val="00957D40"/>
    <w:rsid w:val="00961E3A"/>
    <w:rsid w:val="00977A9B"/>
    <w:rsid w:val="00992479"/>
    <w:rsid w:val="009A4FBC"/>
    <w:rsid w:val="009A64BF"/>
    <w:rsid w:val="009C4D82"/>
    <w:rsid w:val="009D208C"/>
    <w:rsid w:val="009D31DC"/>
    <w:rsid w:val="009F71F3"/>
    <w:rsid w:val="009F7340"/>
    <w:rsid w:val="00A31B7E"/>
    <w:rsid w:val="00A52EC7"/>
    <w:rsid w:val="00A539A8"/>
    <w:rsid w:val="00A5474F"/>
    <w:rsid w:val="00A65DC3"/>
    <w:rsid w:val="00A842F6"/>
    <w:rsid w:val="00A852A8"/>
    <w:rsid w:val="00A871BD"/>
    <w:rsid w:val="00A901C9"/>
    <w:rsid w:val="00A92E94"/>
    <w:rsid w:val="00AA6007"/>
    <w:rsid w:val="00AC725A"/>
    <w:rsid w:val="00AD7C9E"/>
    <w:rsid w:val="00B006F8"/>
    <w:rsid w:val="00B24864"/>
    <w:rsid w:val="00B50330"/>
    <w:rsid w:val="00B525D8"/>
    <w:rsid w:val="00B67C0B"/>
    <w:rsid w:val="00B86B75"/>
    <w:rsid w:val="00B97BA1"/>
    <w:rsid w:val="00BA1E94"/>
    <w:rsid w:val="00BC01DD"/>
    <w:rsid w:val="00BC2834"/>
    <w:rsid w:val="00BC48D5"/>
    <w:rsid w:val="00BD0C9D"/>
    <w:rsid w:val="00BD1D3D"/>
    <w:rsid w:val="00BD43C8"/>
    <w:rsid w:val="00BD6EBD"/>
    <w:rsid w:val="00BE6F79"/>
    <w:rsid w:val="00BF569D"/>
    <w:rsid w:val="00BF7499"/>
    <w:rsid w:val="00C14372"/>
    <w:rsid w:val="00C3063D"/>
    <w:rsid w:val="00C315A0"/>
    <w:rsid w:val="00C32319"/>
    <w:rsid w:val="00C36279"/>
    <w:rsid w:val="00C403B4"/>
    <w:rsid w:val="00C56706"/>
    <w:rsid w:val="00C65500"/>
    <w:rsid w:val="00C839AD"/>
    <w:rsid w:val="00C92445"/>
    <w:rsid w:val="00CA6E7D"/>
    <w:rsid w:val="00CB05E9"/>
    <w:rsid w:val="00CB24CA"/>
    <w:rsid w:val="00CC5BE6"/>
    <w:rsid w:val="00CD153D"/>
    <w:rsid w:val="00CE75E8"/>
    <w:rsid w:val="00CF511D"/>
    <w:rsid w:val="00D02471"/>
    <w:rsid w:val="00D23392"/>
    <w:rsid w:val="00D277F7"/>
    <w:rsid w:val="00D34AA4"/>
    <w:rsid w:val="00D46D5D"/>
    <w:rsid w:val="00D5487E"/>
    <w:rsid w:val="00D634B8"/>
    <w:rsid w:val="00D6430A"/>
    <w:rsid w:val="00D64745"/>
    <w:rsid w:val="00DA4C26"/>
    <w:rsid w:val="00DB0B5D"/>
    <w:rsid w:val="00DC7C65"/>
    <w:rsid w:val="00DE76DA"/>
    <w:rsid w:val="00E03371"/>
    <w:rsid w:val="00E0634A"/>
    <w:rsid w:val="00E2634A"/>
    <w:rsid w:val="00E315A3"/>
    <w:rsid w:val="00E46DDA"/>
    <w:rsid w:val="00E5506B"/>
    <w:rsid w:val="00E65998"/>
    <w:rsid w:val="00E755C8"/>
    <w:rsid w:val="00E919CC"/>
    <w:rsid w:val="00EC2FFA"/>
    <w:rsid w:val="00EC7C95"/>
    <w:rsid w:val="00ED1F9D"/>
    <w:rsid w:val="00EE7CFA"/>
    <w:rsid w:val="00EF4045"/>
    <w:rsid w:val="00F31AB4"/>
    <w:rsid w:val="00F3599C"/>
    <w:rsid w:val="00F63518"/>
    <w:rsid w:val="00F832EE"/>
    <w:rsid w:val="00F84327"/>
    <w:rsid w:val="00F94799"/>
    <w:rsid w:val="00FA5677"/>
    <w:rsid w:val="00FC4E5A"/>
    <w:rsid w:val="00FD1274"/>
    <w:rsid w:val="00FE57CF"/>
    <w:rsid w:val="00FF78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8484F0"/>
  <w15:docId w15:val="{CA73C02A-30D1-9043-BF4C-0F22A34BB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7D464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D46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D46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46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46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70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24</Words>
  <Characters>5838</Characters>
  <Application>Microsoft Office Word</Application>
  <DocSecurity>0</DocSecurity>
  <Lines>48</Lines>
  <Paragraphs>13</Paragraphs>
  <ScaleCrop>false</ScaleCrop>
  <Company/>
  <LinksUpToDate>false</LinksUpToDate>
  <CharactersWithSpaces>6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wth Metadata Full</dc:title>
  <dc:creator>Vicki M. Zhang</dc:creator>
  <cp:keywords/>
  <cp:lastModifiedBy>Vicki Zhang</cp:lastModifiedBy>
  <cp:revision>56</cp:revision>
  <dcterms:created xsi:type="dcterms:W3CDTF">2024-08-21T16:06:00Z</dcterms:created>
  <dcterms:modified xsi:type="dcterms:W3CDTF">2024-12-19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une, 2021</vt:lpwstr>
  </property>
  <property fmtid="{D5CDD505-2E9C-101B-9397-08002B2CF9AE}" pid="3" name="output">
    <vt:lpwstr>word_document</vt:lpwstr>
  </property>
</Properties>
</file>